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882B182" w14:textId="071D6684" w:rsidR="00C561B9" w:rsidRPr="00AA6023" w:rsidRDefault="00482904" w:rsidP="7428F9E3">
      <w:pPr>
        <w:jc w:val="center"/>
      </w:pPr>
      <w:r>
        <w:rPr>
          <w:rFonts w:eastAsia="Times New Roman"/>
          <w:b/>
          <w:bCs/>
        </w:rPr>
        <w:t xml:space="preserve">IS 312 </w:t>
      </w:r>
      <w:r w:rsidR="003E63CB" w:rsidRPr="0DFE60A9">
        <w:rPr>
          <w:rFonts w:eastAsia="Times New Roman"/>
          <w:b/>
          <w:bCs/>
        </w:rPr>
        <w:t xml:space="preserve">Web </w:t>
      </w:r>
      <w:r>
        <w:rPr>
          <w:rFonts w:eastAsia="Times New Roman"/>
          <w:b/>
          <w:bCs/>
        </w:rPr>
        <w:t>Design</w:t>
      </w:r>
      <w:r w:rsidR="003E63CB" w:rsidRPr="0DFE60A9">
        <w:rPr>
          <w:rFonts w:eastAsia="Times New Roman"/>
          <w:b/>
          <w:bCs/>
        </w:rPr>
        <w:t xml:space="preserve"> – TypeScript/JavaScript</w:t>
      </w:r>
      <w:r w:rsidR="003E63CB" w:rsidRPr="0DFE60A9">
        <w:rPr>
          <w:b/>
          <w:bCs/>
          <w:sz w:val="22"/>
          <w:szCs w:val="22"/>
        </w:rPr>
        <w:t xml:space="preserve"> </w:t>
      </w:r>
    </w:p>
    <w:p w14:paraId="005ED6FE" w14:textId="5DF71C77" w:rsidR="00C561B9" w:rsidRPr="00AA6023" w:rsidRDefault="009509F2" w:rsidP="7428F9E3">
      <w:pPr>
        <w:jc w:val="center"/>
        <w:rPr>
          <w:b/>
          <w:bCs/>
          <w:sz w:val="22"/>
          <w:szCs w:val="22"/>
        </w:rPr>
      </w:pPr>
      <w:r w:rsidRPr="0DFE60A9">
        <w:rPr>
          <w:b/>
          <w:bCs/>
          <w:sz w:val="22"/>
          <w:szCs w:val="22"/>
        </w:rPr>
        <w:t>H</w:t>
      </w:r>
      <w:r w:rsidR="3898F1EA" w:rsidRPr="0DFE60A9">
        <w:rPr>
          <w:b/>
          <w:bCs/>
          <w:sz w:val="22"/>
          <w:szCs w:val="22"/>
        </w:rPr>
        <w:t>O</w:t>
      </w:r>
      <w:r w:rsidRPr="0DFE60A9">
        <w:rPr>
          <w:b/>
          <w:bCs/>
          <w:sz w:val="22"/>
          <w:szCs w:val="22"/>
        </w:rPr>
        <w:t>P0</w:t>
      </w:r>
      <w:r w:rsidR="006A7C8E" w:rsidRPr="0DFE60A9">
        <w:rPr>
          <w:b/>
          <w:bCs/>
          <w:sz w:val="22"/>
          <w:szCs w:val="22"/>
        </w:rPr>
        <w:t>9</w:t>
      </w:r>
      <w:r w:rsidRPr="0DFE60A9">
        <w:rPr>
          <w:b/>
          <w:bCs/>
          <w:sz w:val="22"/>
          <w:szCs w:val="22"/>
        </w:rPr>
        <w:t xml:space="preserve"> </w:t>
      </w:r>
      <w:r w:rsidR="00A10FC4" w:rsidRPr="0DFE60A9">
        <w:rPr>
          <w:b/>
          <w:bCs/>
          <w:sz w:val="22"/>
          <w:szCs w:val="22"/>
        </w:rPr>
        <w:t>Hash Tables, Stacks and Queues</w:t>
      </w:r>
    </w:p>
    <w:p w14:paraId="33030C72" w14:textId="4FA936DD" w:rsidR="5846EEB1" w:rsidRDefault="009C5442" w:rsidP="0DFE60A9">
      <w:pPr>
        <w:jc w:val="center"/>
        <w:rPr>
          <w:sz w:val="22"/>
          <w:szCs w:val="22"/>
        </w:rPr>
      </w:pPr>
      <w:r w:rsidRPr="0DFE60A9">
        <w:rPr>
          <w:sz w:val="22"/>
          <w:szCs w:val="22"/>
        </w:rPr>
        <w:t>6</w:t>
      </w:r>
      <w:r w:rsidR="006E655D" w:rsidRPr="0DFE60A9">
        <w:rPr>
          <w:sz w:val="22"/>
          <w:szCs w:val="22"/>
        </w:rPr>
        <w:t>/</w:t>
      </w:r>
      <w:r w:rsidR="004E5EEF" w:rsidRPr="0DFE60A9">
        <w:rPr>
          <w:sz w:val="22"/>
          <w:szCs w:val="22"/>
        </w:rPr>
        <w:t>1</w:t>
      </w:r>
      <w:r w:rsidR="00C561B9" w:rsidRPr="0DFE60A9">
        <w:rPr>
          <w:sz w:val="22"/>
          <w:szCs w:val="22"/>
        </w:rPr>
        <w:t>/20</w:t>
      </w:r>
      <w:r w:rsidRPr="0DFE60A9">
        <w:rPr>
          <w:sz w:val="22"/>
          <w:szCs w:val="22"/>
        </w:rPr>
        <w:t>20</w:t>
      </w:r>
      <w:r w:rsidR="00C561B9" w:rsidRPr="0DFE60A9">
        <w:rPr>
          <w:sz w:val="22"/>
          <w:szCs w:val="22"/>
        </w:rPr>
        <w:t xml:space="preserve"> Developed by </w:t>
      </w:r>
      <w:r w:rsidRPr="0DFE60A9">
        <w:rPr>
          <w:sz w:val="22"/>
          <w:szCs w:val="22"/>
        </w:rPr>
        <w:t>Amrutha Vaidyanathan</w:t>
      </w:r>
    </w:p>
    <w:p w14:paraId="29AA9D52" w14:textId="350A691A" w:rsidR="00482904" w:rsidRPr="009C5442" w:rsidRDefault="00482904" w:rsidP="00482904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1/29/2020 Reviewed by Chuck Liu</w:t>
      </w:r>
    </w:p>
    <w:p w14:paraId="5DAB6C7B" w14:textId="642C9598" w:rsidR="00D357C1" w:rsidRDefault="1E6123DF" w:rsidP="1E6123DF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6C3559E2" w14:textId="0416311C" w:rsidR="00666AD0" w:rsidRDefault="00E23B49" w:rsidP="00666AD0">
      <w:pPr>
        <w:jc w:val="center"/>
      </w:pPr>
      <w:r w:rsidRPr="00AA6023">
        <w:rPr>
          <w:noProof/>
          <w:sz w:val="22"/>
          <w:szCs w:val="22"/>
          <w:lang w:eastAsia="ko-KR"/>
        </w:rPr>
        <w:drawing>
          <wp:inline distT="0" distB="0" distL="0" distR="0" wp14:anchorId="60F8AABC" wp14:editId="3EBADA6B">
            <wp:extent cx="504825" cy="504825"/>
            <wp:effectExtent l="0" t="0" r="0" b="0"/>
            <wp:docPr id="1795456663" name="Picture 1795456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730B">
        <w:fldChar w:fldCharType="begin"/>
      </w:r>
      <w:r w:rsidR="00E3730B">
        <w:instrText xml:space="preserve"> INCLUDEPICTURE "https://www.hugeserver.com/kb/wp-content/uploads/2017/03/1_hj-_anuWthYZs0x22hE9lA-e1520240360455.png" \* MERGEFORMATINET </w:instrText>
      </w:r>
      <w:r w:rsidR="00E3730B">
        <w:fldChar w:fldCharType="separate"/>
      </w:r>
      <w:r w:rsidR="00E3730B">
        <w:rPr>
          <w:noProof/>
        </w:rPr>
        <w:drawing>
          <wp:inline distT="0" distB="0" distL="0" distR="0" wp14:anchorId="24183123" wp14:editId="1B9B01BF">
            <wp:extent cx="1057275" cy="572697"/>
            <wp:effectExtent l="0" t="0" r="0" b="0"/>
            <wp:docPr id="25" name="Picture 25" descr="Image result for n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age result for nod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22" r="53699" b="17933"/>
                    <a:stretch/>
                  </pic:blipFill>
                  <pic:spPr bwMode="auto">
                    <a:xfrm>
                      <a:off x="0" y="0"/>
                      <a:ext cx="1074361" cy="581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3730B">
        <w:fldChar w:fldCharType="end"/>
      </w:r>
      <w:r w:rsidR="00CE0587">
        <w:t xml:space="preserve"> </w:t>
      </w:r>
      <w:r w:rsidR="002F4C7F">
        <w:fldChar w:fldCharType="begin"/>
      </w:r>
      <w:r w:rsidR="002F4C7F">
        <w:instrText xml:space="preserve"> INCLUDEPICTURE "https://encrypted-tbn0.gstatic.com/images?q=tbn:ANd9GcQZN4Uj3cqQgtKi6s05IyDKTxlqsnrPLVgH6lLuBgPTM9me-S6S" \* MERGEFORMATINET </w:instrText>
      </w:r>
      <w:r w:rsidR="002F4C7F">
        <w:fldChar w:fldCharType="separate"/>
      </w:r>
      <w:r w:rsidR="002F4C7F">
        <w:rPr>
          <w:noProof/>
        </w:rPr>
        <w:drawing>
          <wp:inline distT="0" distB="0" distL="0" distR="0" wp14:anchorId="5EBC3494" wp14:editId="28A6ADF7">
            <wp:extent cx="509847" cy="570338"/>
            <wp:effectExtent l="0" t="0" r="0" b="1270"/>
            <wp:docPr id="6" name="Picture 6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71" t="11706" r="9699"/>
                    <a:stretch/>
                  </pic:blipFill>
                  <pic:spPr bwMode="auto">
                    <a:xfrm>
                      <a:off x="0" y="0"/>
                      <a:ext cx="538763" cy="602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F4C7F">
        <w:fldChar w:fldCharType="end"/>
      </w:r>
      <w:r w:rsidR="002F4C7F" w:rsidRPr="002F4C7F">
        <w:t xml:space="preserve"> </w:t>
      </w:r>
      <w:r w:rsidR="002F4C7F">
        <w:t xml:space="preserve"> </w:t>
      </w:r>
      <w:r w:rsidR="002F4C7F">
        <w:fldChar w:fldCharType="begin"/>
      </w:r>
      <w:r w:rsidR="002F4C7F">
        <w:instrText xml:space="preserve"> INCLUDEPICTURE "https://mospaw.com/wp-content/uploads/2018/07/Visual_Studio_code_logo.png" \* MERGEFORMATINET </w:instrText>
      </w:r>
      <w:r w:rsidR="002F4C7F">
        <w:fldChar w:fldCharType="separate"/>
      </w:r>
      <w:r w:rsidR="002F4C7F">
        <w:rPr>
          <w:noProof/>
        </w:rPr>
        <w:drawing>
          <wp:inline distT="0" distB="0" distL="0" distR="0" wp14:anchorId="19D24EE2" wp14:editId="79765461">
            <wp:extent cx="481330" cy="586648"/>
            <wp:effectExtent l="0" t="0" r="1270" b="0"/>
            <wp:docPr id="17" name="Picture 1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1438"/>
                    <a:stretch/>
                  </pic:blipFill>
                  <pic:spPr bwMode="auto">
                    <a:xfrm>
                      <a:off x="0" y="0"/>
                      <a:ext cx="499605" cy="608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F4C7F">
        <w:fldChar w:fldCharType="end"/>
      </w:r>
      <w:r w:rsidR="00666AD0">
        <w:t xml:space="preserve"> </w:t>
      </w:r>
    </w:p>
    <w:p w14:paraId="5B742564" w14:textId="7503CE23" w:rsidR="00156928" w:rsidRDefault="00156928" w:rsidP="002F4C7F">
      <w:pPr>
        <w:jc w:val="center"/>
      </w:pPr>
    </w:p>
    <w:p w14:paraId="4F7725A3" w14:textId="77777777" w:rsidR="002F4C7F" w:rsidRPr="002F4C7F" w:rsidRDefault="002F4C7F" w:rsidP="002F4C7F">
      <w:pPr>
        <w:jc w:val="center"/>
      </w:pPr>
    </w:p>
    <w:p w14:paraId="1AB53763" w14:textId="7A2F7553" w:rsidR="00C561B9" w:rsidRPr="00E9010F" w:rsidRDefault="751C0802" w:rsidP="00431CC2">
      <w:pPr>
        <w:tabs>
          <w:tab w:val="left" w:pos="8247"/>
        </w:tabs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  <w:r w:rsidR="00431CC2">
        <w:rPr>
          <w:sz w:val="22"/>
          <w:szCs w:val="22"/>
        </w:rPr>
        <w:tab/>
      </w:r>
    </w:p>
    <w:p w14:paraId="643864A1" w14:textId="20C29B5B" w:rsidR="1970EC4C" w:rsidRPr="007F2062" w:rsidRDefault="1970EC4C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1"/>
          <w:szCs w:val="21"/>
        </w:rPr>
      </w:pPr>
      <w:r w:rsidRPr="007F2062">
        <w:rPr>
          <w:sz w:val="22"/>
          <w:szCs w:val="22"/>
        </w:rPr>
        <w:t>The directory path shown in screenshots may be different from yours.</w:t>
      </w:r>
    </w:p>
    <w:p w14:paraId="4459F733" w14:textId="6BBCB622" w:rsidR="00C561B9" w:rsidRPr="00E9010F" w:rsidRDefault="516CC9D7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15583907" w:rsidR="00C561B9" w:rsidRPr="00E9010F" w:rsidRDefault="4EAB40D3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</w:t>
      </w:r>
      <w:r w:rsidR="00396150">
        <w:rPr>
          <w:sz w:val="22"/>
          <w:szCs w:val="22"/>
        </w:rPr>
        <w:t xml:space="preserve"> below</w:t>
      </w:r>
      <w:r w:rsidR="516CC9D7" w:rsidRPr="00E9010F">
        <w:rPr>
          <w:sz w:val="22"/>
          <w:szCs w:val="22"/>
        </w:rPr>
        <w:t xml:space="preserve">.  </w:t>
      </w:r>
    </w:p>
    <w:p w14:paraId="0DCD0161" w14:textId="5F5D58E2" w:rsidR="00C561B9" w:rsidRPr="00E9010F" w:rsidRDefault="516CC9D7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9A4EBB4" w14:textId="77777777" w:rsidR="008F67FA" w:rsidRDefault="008F67FA" w:rsidP="00252C3D">
      <w:pPr>
        <w:rPr>
          <w:b/>
          <w:sz w:val="22"/>
          <w:szCs w:val="22"/>
        </w:rPr>
      </w:pPr>
    </w:p>
    <w:p w14:paraId="0799489B" w14:textId="671E1F55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1CD8A5CE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9C6A00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0F71AA59" w14:textId="53E1F0D8" w:rsidR="00974D76" w:rsidRDefault="00FD0430" w:rsidP="00974D76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Understand </w:t>
      </w:r>
      <w:r w:rsidR="00F67452">
        <w:rPr>
          <w:sz w:val="22"/>
          <w:szCs w:val="22"/>
        </w:rPr>
        <w:t>queues</w:t>
      </w:r>
      <w:r>
        <w:rPr>
          <w:sz w:val="22"/>
          <w:szCs w:val="22"/>
        </w:rPr>
        <w:t xml:space="preserve"> in TypeScript.</w:t>
      </w:r>
      <w:r w:rsidR="00974D76" w:rsidRPr="00974D76">
        <w:rPr>
          <w:sz w:val="22"/>
          <w:szCs w:val="22"/>
        </w:rPr>
        <w:t xml:space="preserve"> </w:t>
      </w:r>
    </w:p>
    <w:p w14:paraId="1FF1D0DD" w14:textId="77BBFB4D" w:rsidR="00FD0430" w:rsidRPr="00974D76" w:rsidRDefault="00974D76" w:rsidP="00974D76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Understand </w:t>
      </w:r>
      <w:r w:rsidR="00F67452">
        <w:rPr>
          <w:sz w:val="22"/>
          <w:szCs w:val="22"/>
        </w:rPr>
        <w:t>stacks</w:t>
      </w:r>
      <w:r>
        <w:rPr>
          <w:sz w:val="22"/>
          <w:szCs w:val="22"/>
        </w:rPr>
        <w:t xml:space="preserve"> in TypeScript.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442331D3" w14:textId="46BAC995" w:rsidR="002370B1" w:rsidRPr="005145E1" w:rsidRDefault="00B925F2" w:rsidP="00AE6FB8">
      <w:pPr>
        <w:pStyle w:val="ListParagraph"/>
        <w:numPr>
          <w:ilvl w:val="0"/>
          <w:numId w:val="20"/>
        </w:numPr>
        <w:rPr>
          <w:rStyle w:val="Hyperlink"/>
          <w:color w:val="000000"/>
          <w:sz w:val="22"/>
          <w:szCs w:val="22"/>
          <w:u w:val="none"/>
        </w:rPr>
      </w:pPr>
      <w:hyperlink r:id="rId12" w:history="1">
        <w:r w:rsidR="0044234C">
          <w:rPr>
            <w:rStyle w:val="Hyperlink"/>
            <w:sz w:val="22"/>
            <w:szCs w:val="22"/>
          </w:rPr>
          <w:t>W3School JavaScript Tutorial</w:t>
        </w:r>
      </w:hyperlink>
    </w:p>
    <w:p w14:paraId="06D42A35" w14:textId="62430C0C" w:rsidR="005145E1" w:rsidRDefault="005145E1" w:rsidP="005145E1">
      <w:pPr>
        <w:rPr>
          <w:sz w:val="22"/>
          <w:szCs w:val="22"/>
        </w:rPr>
      </w:pPr>
    </w:p>
    <w:p w14:paraId="41320426" w14:textId="77777777" w:rsidR="005145E1" w:rsidRPr="005145E1" w:rsidRDefault="005145E1" w:rsidP="005145E1">
      <w:pPr>
        <w:rPr>
          <w:sz w:val="22"/>
          <w:szCs w:val="22"/>
        </w:rPr>
      </w:pPr>
    </w:p>
    <w:p w14:paraId="50DF158C" w14:textId="2C1BEF5F" w:rsidR="00440849" w:rsidRDefault="00BE1CCE" w:rsidP="00C2532A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36A5556D" w14:textId="7FCB026C" w:rsidR="003773B1" w:rsidRDefault="003773B1" w:rsidP="00C2532A">
      <w:pPr>
        <w:rPr>
          <w:b/>
          <w:bCs/>
          <w:sz w:val="22"/>
          <w:szCs w:val="22"/>
        </w:rPr>
      </w:pPr>
    </w:p>
    <w:p w14:paraId="45627CCE" w14:textId="77777777" w:rsidR="005145E1" w:rsidRPr="00482904" w:rsidRDefault="005145E1" w:rsidP="005145E1">
      <w:r>
        <w:rPr>
          <w:sz w:val="22"/>
          <w:szCs w:val="22"/>
        </w:rPr>
        <w:t xml:space="preserve">1. </w:t>
      </w:r>
      <w:r w:rsidRPr="00482904">
        <w:t xml:space="preserve">Open the VS Code, </w:t>
      </w:r>
      <w:r w:rsidRPr="00482904">
        <w:rPr>
          <w:color w:val="24292E"/>
        </w:rPr>
        <w:t>git clone &lt;URL</w:t>
      </w:r>
      <w:proofErr w:type="gramStart"/>
      <w:r w:rsidRPr="00482904">
        <w:rPr>
          <w:color w:val="24292E"/>
        </w:rPr>
        <w:t>&gt;</w:t>
      </w:r>
      <w:r w:rsidRPr="00482904">
        <w:rPr>
          <w:color w:val="24292E"/>
          <w:shd w:val="clear" w:color="auto" w:fill="FFFFFF"/>
        </w:rPr>
        <w:t>(</w:t>
      </w:r>
      <w:proofErr w:type="gramEnd"/>
      <w:r w:rsidRPr="00482904">
        <w:rPr>
          <w:color w:val="24292E"/>
          <w:shd w:val="clear" w:color="auto" w:fill="FFFFFF"/>
        </w:rPr>
        <w:t xml:space="preserve">to download this </w:t>
      </w:r>
      <w:proofErr w:type="spellStart"/>
      <w:r w:rsidRPr="00482904">
        <w:rPr>
          <w:color w:val="24292E"/>
          <w:shd w:val="clear" w:color="auto" w:fill="FFFFFF"/>
        </w:rPr>
        <w:t>Github</w:t>
      </w:r>
      <w:proofErr w:type="spellEnd"/>
      <w:r w:rsidRPr="00482904">
        <w:rPr>
          <w:color w:val="24292E"/>
          <w:shd w:val="clear" w:color="auto" w:fill="FFFFFF"/>
        </w:rPr>
        <w:t xml:space="preserve"> repository to your local machine)</w:t>
      </w:r>
    </w:p>
    <w:p w14:paraId="6E5ABB62" w14:textId="77777777" w:rsidR="005145E1" w:rsidRPr="00482904" w:rsidRDefault="005145E1" w:rsidP="005145E1">
      <w:pPr>
        <w:pStyle w:val="ListParagraph"/>
        <w:numPr>
          <w:ilvl w:val="0"/>
          <w:numId w:val="40"/>
        </w:numPr>
        <w:shd w:val="clear" w:color="auto" w:fill="FFFFFF"/>
        <w:spacing w:beforeAutospacing="1" w:afterAutospacing="1"/>
        <w:rPr>
          <w:color w:val="24292E"/>
        </w:rPr>
      </w:pPr>
      <w:r w:rsidRPr="00482904">
        <w:rPr>
          <w:color w:val="24292E"/>
        </w:rPr>
        <w:t>Change directory to the corresponding folder of each week. For example: Your work for module 1 should be stored under </w:t>
      </w:r>
      <w:r w:rsidRPr="00482904">
        <w:rPr>
          <w:rStyle w:val="HTMLCode"/>
          <w:rFonts w:ascii="Times New Roman" w:eastAsia="PMingLiU" w:hAnsi="Times New Roman" w:cs="Times New Roman"/>
          <w:color w:val="24292E"/>
          <w:sz w:val="24"/>
          <w:szCs w:val="24"/>
        </w:rPr>
        <w:t>Module 1</w:t>
      </w:r>
      <w:r w:rsidRPr="00482904">
        <w:rPr>
          <w:color w:val="24292E"/>
        </w:rPr>
        <w:t> folder; your work for module 2 should be stored under </w:t>
      </w:r>
      <w:r w:rsidRPr="00482904">
        <w:rPr>
          <w:rStyle w:val="HTMLCode"/>
          <w:rFonts w:ascii="Times New Roman" w:eastAsia="PMingLiU" w:hAnsi="Times New Roman" w:cs="Times New Roman"/>
          <w:color w:val="24292E"/>
          <w:sz w:val="24"/>
          <w:szCs w:val="24"/>
        </w:rPr>
        <w:t>Module 2</w:t>
      </w:r>
      <w:r w:rsidRPr="00482904">
        <w:rPr>
          <w:color w:val="24292E"/>
        </w:rPr>
        <w:t>, and so on:</w:t>
      </w:r>
    </w:p>
    <w:p w14:paraId="29D3828F" w14:textId="2B9268BA" w:rsidR="005145E1" w:rsidRPr="00482904" w:rsidRDefault="005145E1" w:rsidP="005145E1">
      <w:pPr>
        <w:numPr>
          <w:ilvl w:val="0"/>
          <w:numId w:val="39"/>
        </w:numPr>
        <w:shd w:val="clear" w:color="auto" w:fill="FFFFFF"/>
        <w:spacing w:beforeAutospacing="1" w:afterAutospacing="1"/>
        <w:rPr>
          <w:color w:val="24292E"/>
        </w:rPr>
      </w:pPr>
      <w:r w:rsidRPr="00482904">
        <w:rPr>
          <w:rStyle w:val="HTMLCode"/>
          <w:rFonts w:ascii="Times New Roman" w:eastAsia="PMingLiU" w:hAnsi="Times New Roman" w:cs="Times New Roman"/>
          <w:color w:val="24292E"/>
          <w:sz w:val="24"/>
          <w:szCs w:val="24"/>
        </w:rPr>
        <w:t>cd “Module 9”</w:t>
      </w:r>
    </w:p>
    <w:p w14:paraId="3244676A" w14:textId="77777777" w:rsidR="005145E1" w:rsidRPr="00482904" w:rsidRDefault="005145E1" w:rsidP="005145E1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color w:val="24292E"/>
        </w:rPr>
      </w:pPr>
      <w:r w:rsidRPr="00482904">
        <w:rPr>
          <w:color w:val="24292E"/>
        </w:rPr>
        <w:t>Now, follow the instructions provided in each folder to complete your Hands-on Practice</w:t>
      </w:r>
    </w:p>
    <w:p w14:paraId="501C1474" w14:textId="77777777" w:rsidR="003773B1" w:rsidRDefault="003773B1" w:rsidP="003773B1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color w:val="000000"/>
        </w:rPr>
        <w:t> </w:t>
      </w:r>
    </w:p>
    <w:p w14:paraId="2A28E28C" w14:textId="77777777" w:rsidR="003773B1" w:rsidRPr="00C2532A" w:rsidRDefault="003773B1" w:rsidP="00C2532A">
      <w:pPr>
        <w:rPr>
          <w:sz w:val="22"/>
          <w:szCs w:val="22"/>
        </w:rPr>
      </w:pPr>
    </w:p>
    <w:p w14:paraId="2BD5043F" w14:textId="0775E03F" w:rsidR="00D02CF2" w:rsidRDefault="008F67FA" w:rsidP="002B2142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  <w:r w:rsidR="00703F81">
        <w:rPr>
          <w:b/>
          <w:bCs/>
          <w:sz w:val="22"/>
          <w:szCs w:val="22"/>
        </w:rPr>
        <w:lastRenderedPageBreak/>
        <w:t>Queues</w:t>
      </w:r>
      <w:r w:rsidR="004E43AE">
        <w:rPr>
          <w:b/>
          <w:bCs/>
          <w:sz w:val="22"/>
          <w:szCs w:val="22"/>
        </w:rPr>
        <w:t xml:space="preserve"> and Stacks</w:t>
      </w:r>
    </w:p>
    <w:p w14:paraId="502881AA" w14:textId="77777777" w:rsidR="00ED7785" w:rsidRPr="006646B8" w:rsidRDefault="00ED7785" w:rsidP="002B2142">
      <w:pPr>
        <w:rPr>
          <w:sz w:val="22"/>
          <w:szCs w:val="22"/>
        </w:rPr>
      </w:pPr>
    </w:p>
    <w:p w14:paraId="0DD61E88" w14:textId="1F6B1733" w:rsidR="00F67D5C" w:rsidRDefault="00C86EAF" w:rsidP="00FA37B6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reate a file cal</w:t>
      </w:r>
      <w:r w:rsidR="00792369">
        <w:rPr>
          <w:color w:val="000000" w:themeColor="text1"/>
          <w:sz w:val="22"/>
          <w:szCs w:val="22"/>
        </w:rPr>
        <w:t>led</w:t>
      </w:r>
      <w:r w:rsidR="00865FC4">
        <w:rPr>
          <w:color w:val="000000" w:themeColor="text1"/>
          <w:sz w:val="22"/>
          <w:szCs w:val="22"/>
        </w:rPr>
        <w:t xml:space="preserve"> </w:t>
      </w:r>
      <w:proofErr w:type="spellStart"/>
      <w:r w:rsidR="00703F81">
        <w:rPr>
          <w:color w:val="000000" w:themeColor="text1"/>
          <w:sz w:val="22"/>
          <w:szCs w:val="22"/>
        </w:rPr>
        <w:t>Queue</w:t>
      </w:r>
      <w:r w:rsidR="00E2769F">
        <w:rPr>
          <w:color w:val="000000" w:themeColor="text1"/>
          <w:sz w:val="22"/>
          <w:szCs w:val="22"/>
        </w:rPr>
        <w:t>.ts</w:t>
      </w:r>
      <w:proofErr w:type="spellEnd"/>
      <w:r w:rsidR="00F67D5C">
        <w:rPr>
          <w:color w:val="000000" w:themeColor="text1"/>
          <w:sz w:val="22"/>
          <w:szCs w:val="22"/>
        </w:rPr>
        <w:t>.</w:t>
      </w:r>
    </w:p>
    <w:p w14:paraId="6A65C517" w14:textId="77777777" w:rsidR="007E0669" w:rsidRDefault="007E0669" w:rsidP="007E066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262B262" w14:textId="3EC15E01" w:rsidR="00A30ADB" w:rsidRDefault="004275A6" w:rsidP="0DFE60A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B4014E5" wp14:editId="23BECF52">
            <wp:extent cx="4572000" cy="5966067"/>
            <wp:effectExtent l="0" t="0" r="0" b="3175"/>
            <wp:docPr id="52092957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96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E8B2E" w14:textId="12E659D1" w:rsidR="00F67D5C" w:rsidRDefault="006A4543" w:rsidP="00EE3186">
      <w:p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br w:type="page"/>
      </w:r>
    </w:p>
    <w:p w14:paraId="543A471E" w14:textId="680BAD01" w:rsidR="00EE3186" w:rsidRDefault="00EE3186" w:rsidP="00EE3186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>Compile and run the Queue files.</w:t>
      </w:r>
    </w:p>
    <w:p w14:paraId="22F8DFA6" w14:textId="77777777" w:rsidR="00ED7785" w:rsidRDefault="00ED7785" w:rsidP="00ED7785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AC73592" w14:textId="77777777" w:rsidR="00EE3186" w:rsidRDefault="00EE3186" w:rsidP="00EE318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tsc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proofErr w:type="spellStart"/>
      <w:r>
        <w:rPr>
          <w:color w:val="000000" w:themeColor="text1"/>
          <w:sz w:val="22"/>
          <w:szCs w:val="22"/>
        </w:rPr>
        <w:t>Queue.ts</w:t>
      </w:r>
      <w:proofErr w:type="spellEnd"/>
      <w:r>
        <w:rPr>
          <w:color w:val="000000" w:themeColor="text1"/>
          <w:sz w:val="22"/>
          <w:szCs w:val="22"/>
        </w:rPr>
        <w:t xml:space="preserve"> </w:t>
      </w:r>
    </w:p>
    <w:p w14:paraId="275EFC8E" w14:textId="4F84838D" w:rsidR="00EE3186" w:rsidRDefault="00EE3186" w:rsidP="00EE318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ode Queue.js</w:t>
      </w:r>
    </w:p>
    <w:p w14:paraId="29B7A2B3" w14:textId="77777777" w:rsidR="00883C4F" w:rsidRDefault="00883C4F" w:rsidP="00EE3186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20B9740" w14:textId="77777777" w:rsidR="00EE3186" w:rsidRDefault="00EE3186" w:rsidP="0DFE60A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1B6268E" wp14:editId="3E4DA4D1">
            <wp:extent cx="3242608" cy="1363134"/>
            <wp:effectExtent l="0" t="0" r="0" b="0"/>
            <wp:docPr id="1660181104" name="Picture 5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2608" cy="136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073E1" w14:textId="77777777" w:rsidR="00EE3186" w:rsidRPr="006A4543" w:rsidRDefault="00EE3186" w:rsidP="00EE3186">
      <w:pPr>
        <w:jc w:val="both"/>
        <w:rPr>
          <w:color w:val="000000" w:themeColor="text1"/>
          <w:sz w:val="22"/>
          <w:szCs w:val="22"/>
          <w:lang w:eastAsia="en-US"/>
        </w:rPr>
      </w:pPr>
    </w:p>
    <w:p w14:paraId="5BD44306" w14:textId="5D4701CC" w:rsidR="002F0CCD" w:rsidRDefault="00A07651" w:rsidP="00A07651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opy the </w:t>
      </w:r>
      <w:proofErr w:type="spellStart"/>
      <w:r>
        <w:rPr>
          <w:color w:val="000000" w:themeColor="text1"/>
          <w:sz w:val="22"/>
          <w:szCs w:val="22"/>
        </w:rPr>
        <w:t>Queue</w:t>
      </w:r>
      <w:r w:rsidR="00676B4A">
        <w:rPr>
          <w:color w:val="000000" w:themeColor="text1"/>
          <w:sz w:val="22"/>
          <w:szCs w:val="22"/>
        </w:rPr>
        <w:t>.ts</w:t>
      </w:r>
      <w:proofErr w:type="spellEnd"/>
      <w:r w:rsidR="00676B4A">
        <w:rPr>
          <w:color w:val="000000" w:themeColor="text1"/>
          <w:sz w:val="22"/>
          <w:szCs w:val="22"/>
        </w:rPr>
        <w:t xml:space="preserve"> file, rename it to </w:t>
      </w:r>
      <w:proofErr w:type="spellStart"/>
      <w:r w:rsidR="00676B4A">
        <w:rPr>
          <w:color w:val="000000" w:themeColor="text1"/>
          <w:sz w:val="22"/>
          <w:szCs w:val="22"/>
        </w:rPr>
        <w:t>Stack.ts</w:t>
      </w:r>
      <w:proofErr w:type="spellEnd"/>
      <w:r w:rsidR="00676B4A">
        <w:rPr>
          <w:color w:val="000000" w:themeColor="text1"/>
          <w:sz w:val="22"/>
          <w:szCs w:val="22"/>
        </w:rPr>
        <w:t xml:space="preserve">, and update the content to match the following </w:t>
      </w:r>
      <w:r w:rsidR="00604109">
        <w:rPr>
          <w:color w:val="000000" w:themeColor="text1"/>
          <w:sz w:val="22"/>
          <w:szCs w:val="22"/>
        </w:rPr>
        <w:t>screenshot</w:t>
      </w:r>
      <w:r w:rsidR="00AE7D94">
        <w:rPr>
          <w:color w:val="000000" w:themeColor="text1"/>
          <w:sz w:val="22"/>
          <w:szCs w:val="22"/>
        </w:rPr>
        <w:t xml:space="preserve">. </w:t>
      </w:r>
    </w:p>
    <w:p w14:paraId="081CC9A0" w14:textId="77777777" w:rsidR="007E0669" w:rsidRDefault="007E0669" w:rsidP="007E066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18309BF" w14:textId="30D6E518" w:rsidR="002D749E" w:rsidRDefault="00374359" w:rsidP="0DFE60A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F1F9A58" wp14:editId="7CD581EC">
            <wp:extent cx="3853180" cy="4189445"/>
            <wp:effectExtent l="0" t="0" r="0" b="1905"/>
            <wp:docPr id="113788070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963" cy="4201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11163" w14:textId="16EE7CE6" w:rsidR="00DD2061" w:rsidRPr="00EE3186" w:rsidRDefault="000C7EC3" w:rsidP="00EE3186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</w:rPr>
        <w:br w:type="page"/>
      </w:r>
    </w:p>
    <w:p w14:paraId="50C4C98F" w14:textId="77777777" w:rsidR="008035F6" w:rsidRPr="008E5DCF" w:rsidRDefault="008035F6" w:rsidP="0077491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43529C8" w14:textId="4DBEC7E8" w:rsidR="00A714BA" w:rsidRDefault="00A714BA" w:rsidP="00A714BA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ompile and run the </w:t>
      </w:r>
      <w:r w:rsidR="00B33CC1">
        <w:rPr>
          <w:color w:val="000000" w:themeColor="text1"/>
          <w:sz w:val="22"/>
          <w:szCs w:val="22"/>
        </w:rPr>
        <w:t>Stack</w:t>
      </w:r>
      <w:r>
        <w:rPr>
          <w:color w:val="000000" w:themeColor="text1"/>
          <w:sz w:val="22"/>
          <w:szCs w:val="22"/>
        </w:rPr>
        <w:t xml:space="preserve"> files.</w:t>
      </w:r>
    </w:p>
    <w:p w14:paraId="2B07DF3B" w14:textId="77777777" w:rsidR="00ED7785" w:rsidRDefault="00ED7785" w:rsidP="00ED7785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E435E11" w14:textId="77777777" w:rsidR="007E0669" w:rsidRDefault="00A714BA" w:rsidP="00A714B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tsc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proofErr w:type="spellStart"/>
      <w:r w:rsidR="00B33CC1">
        <w:rPr>
          <w:color w:val="000000" w:themeColor="text1"/>
          <w:sz w:val="22"/>
          <w:szCs w:val="22"/>
        </w:rPr>
        <w:t>Stack</w:t>
      </w:r>
      <w:r>
        <w:rPr>
          <w:color w:val="000000" w:themeColor="text1"/>
          <w:sz w:val="22"/>
          <w:szCs w:val="22"/>
        </w:rPr>
        <w:t>.ts</w:t>
      </w:r>
      <w:proofErr w:type="spellEnd"/>
      <w:r>
        <w:rPr>
          <w:color w:val="000000" w:themeColor="text1"/>
          <w:sz w:val="22"/>
          <w:szCs w:val="22"/>
        </w:rPr>
        <w:t xml:space="preserve"> </w:t>
      </w:r>
    </w:p>
    <w:p w14:paraId="216C5807" w14:textId="531BE17B" w:rsidR="008E5DCF" w:rsidRDefault="007E0669" w:rsidP="00A714B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A714BA">
        <w:rPr>
          <w:color w:val="000000" w:themeColor="text1"/>
          <w:sz w:val="22"/>
          <w:szCs w:val="22"/>
        </w:rPr>
        <w:t xml:space="preserve">node </w:t>
      </w:r>
      <w:r w:rsidR="00B33CC1">
        <w:rPr>
          <w:color w:val="000000" w:themeColor="text1"/>
          <w:sz w:val="22"/>
          <w:szCs w:val="22"/>
        </w:rPr>
        <w:t>Stack</w:t>
      </w:r>
      <w:r w:rsidR="00A714BA">
        <w:rPr>
          <w:color w:val="000000" w:themeColor="text1"/>
          <w:sz w:val="22"/>
          <w:szCs w:val="22"/>
        </w:rPr>
        <w:t>.js</w:t>
      </w:r>
    </w:p>
    <w:p w14:paraId="6FA5FBEE" w14:textId="77777777" w:rsidR="00ED7785" w:rsidRDefault="00ED7785" w:rsidP="00A714BA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99FD033" w14:textId="628E1FEF" w:rsidR="00A714BA" w:rsidRPr="00A714BA" w:rsidRDefault="00306855" w:rsidP="0DFE60A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16BF250" wp14:editId="5B123CC6">
            <wp:extent cx="2743200" cy="1104181"/>
            <wp:effectExtent l="0" t="0" r="0" b="1270"/>
            <wp:docPr id="114139476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104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BCD26" w14:textId="64726DBB" w:rsidR="008E5DCF" w:rsidRPr="00704B0F" w:rsidRDefault="008E5DCF" w:rsidP="008E5DCF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72FD9450" w14:textId="57B51310" w:rsidR="004721AA" w:rsidRDefault="004721AA" w:rsidP="004721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Linked Lists</w:t>
      </w:r>
      <w:r>
        <w:rPr>
          <w:rStyle w:val="eop"/>
          <w:sz w:val="22"/>
          <w:szCs w:val="22"/>
        </w:rPr>
        <w:t> </w:t>
      </w:r>
    </w:p>
    <w:p w14:paraId="58A91EDC" w14:textId="77777777" w:rsidR="00883C4F" w:rsidRDefault="00883C4F" w:rsidP="004721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8CBDF2B" w14:textId="77777777" w:rsidR="00883C4F" w:rsidRDefault="004721AA" w:rsidP="00883C4F">
      <w:pPr>
        <w:pStyle w:val="paragraph"/>
        <w:numPr>
          <w:ilvl w:val="0"/>
          <w:numId w:val="35"/>
        </w:numPr>
        <w:spacing w:before="0" w:beforeAutospacing="0" w:after="0" w:afterAutospacing="0"/>
        <w:textAlignment w:val="baseline"/>
        <w:rPr>
          <w:rStyle w:val="normaltextrun"/>
          <w:color w:val="000000"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Create a </w:t>
      </w:r>
      <w:proofErr w:type="spellStart"/>
      <w:r>
        <w:rPr>
          <w:rStyle w:val="normaltextrun"/>
          <w:color w:val="000000"/>
          <w:sz w:val="22"/>
          <w:szCs w:val="22"/>
        </w:rPr>
        <w:t>LinkedList.ts</w:t>
      </w:r>
      <w:proofErr w:type="spellEnd"/>
      <w:r>
        <w:rPr>
          <w:rStyle w:val="normaltextrun"/>
          <w:color w:val="000000"/>
          <w:sz w:val="22"/>
          <w:szCs w:val="22"/>
        </w:rPr>
        <w:t> file under the directory.  Add a </w:t>
      </w:r>
      <w:proofErr w:type="spellStart"/>
      <w:r>
        <w:rPr>
          <w:rStyle w:val="normaltextrun"/>
          <w:color w:val="000000"/>
          <w:sz w:val="22"/>
          <w:szCs w:val="22"/>
        </w:rPr>
        <w:t>LinkedNode</w:t>
      </w:r>
      <w:proofErr w:type="spellEnd"/>
      <w:r>
        <w:rPr>
          <w:rStyle w:val="normaltextrun"/>
          <w:color w:val="000000"/>
          <w:sz w:val="22"/>
          <w:szCs w:val="22"/>
        </w:rPr>
        <w:t> class into the file.</w:t>
      </w:r>
    </w:p>
    <w:p w14:paraId="052FB7E7" w14:textId="04E964C7" w:rsidR="004721AA" w:rsidRDefault="004721AA" w:rsidP="00883C4F">
      <w:pPr>
        <w:pStyle w:val="paragraph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  <w:r>
        <w:rPr>
          <w:rStyle w:val="eop"/>
          <w:color w:val="000000"/>
          <w:sz w:val="22"/>
          <w:szCs w:val="22"/>
        </w:rPr>
        <w:t> </w:t>
      </w:r>
    </w:p>
    <w:p w14:paraId="12AECFB2" w14:textId="2B353D0D" w:rsidR="004721AA" w:rsidRDefault="004721AA" w:rsidP="0DFE60A9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7146B416" wp14:editId="3C180873">
            <wp:extent cx="3877733" cy="2523765"/>
            <wp:effectExtent l="0" t="0" r="0" b="3810"/>
            <wp:docPr id="883231233" name="Picture 1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733" cy="252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DFE60A9">
        <w:rPr>
          <w:rStyle w:val="eop"/>
          <w:color w:val="000000" w:themeColor="text1"/>
          <w:sz w:val="22"/>
          <w:szCs w:val="22"/>
        </w:rPr>
        <w:t> </w:t>
      </w:r>
    </w:p>
    <w:p w14:paraId="57628AAC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7A6ECC5C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Note: In this hands-on practice, we are going to create a doubly linked list.  You can try to come up with your own LinkedList&lt;T&gt; class utilizing the </w:t>
      </w:r>
      <w:proofErr w:type="spellStart"/>
      <w:r>
        <w:rPr>
          <w:rStyle w:val="normaltextrun"/>
          <w:color w:val="000000"/>
          <w:sz w:val="22"/>
          <w:szCs w:val="22"/>
        </w:rPr>
        <w:t>LinkedNode</w:t>
      </w:r>
      <w:proofErr w:type="spellEnd"/>
      <w:r>
        <w:rPr>
          <w:rStyle w:val="normaltextrun"/>
          <w:color w:val="000000"/>
          <w:sz w:val="22"/>
          <w:szCs w:val="22"/>
        </w:rPr>
        <w:t>&lt;T&gt; class before continuing.  The LinkedList&lt;T&gt; will at least have the </w:t>
      </w:r>
      <w:proofErr w:type="gramStart"/>
      <w:r>
        <w:rPr>
          <w:rStyle w:val="normaltextrun"/>
          <w:color w:val="000000"/>
          <w:sz w:val="22"/>
          <w:szCs w:val="22"/>
        </w:rPr>
        <w:t>size(</w:t>
      </w:r>
      <w:proofErr w:type="gramEnd"/>
      <w:r>
        <w:rPr>
          <w:rStyle w:val="normaltextrun"/>
          <w:color w:val="000000"/>
          <w:sz w:val="22"/>
          <w:szCs w:val="22"/>
        </w:rPr>
        <w:t>), add(), remove(), and </w:t>
      </w:r>
      <w:proofErr w:type="spellStart"/>
      <w:r>
        <w:rPr>
          <w:rStyle w:val="normaltextrun"/>
          <w:color w:val="000000"/>
          <w:sz w:val="22"/>
          <w:szCs w:val="22"/>
        </w:rPr>
        <w:t>printList</w:t>
      </w:r>
      <w:proofErr w:type="spellEnd"/>
      <w:r>
        <w:rPr>
          <w:rStyle w:val="normaltextrun"/>
          <w:color w:val="000000"/>
          <w:sz w:val="22"/>
          <w:szCs w:val="22"/>
        </w:rPr>
        <w:t>() method.  Beware </w:t>
      </w:r>
      <w:r>
        <w:rPr>
          <w:rStyle w:val="normaltextrun"/>
          <w:sz w:val="22"/>
          <w:szCs w:val="22"/>
        </w:rPr>
        <w:t>of the edge cases.</w:t>
      </w:r>
      <w:r>
        <w:rPr>
          <w:rStyle w:val="eop"/>
          <w:sz w:val="22"/>
          <w:szCs w:val="22"/>
        </w:rPr>
        <w:t> </w:t>
      </w:r>
    </w:p>
    <w:p w14:paraId="07A2EA80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100AD465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gramStart"/>
      <w:r>
        <w:rPr>
          <w:rStyle w:val="normaltextrun"/>
          <w:color w:val="000000"/>
          <w:sz w:val="22"/>
          <w:szCs w:val="22"/>
        </w:rPr>
        <w:t>size(</w:t>
      </w:r>
      <w:proofErr w:type="gramEnd"/>
      <w:r>
        <w:rPr>
          <w:rStyle w:val="normaltextrun"/>
          <w:color w:val="000000"/>
          <w:sz w:val="22"/>
          <w:szCs w:val="22"/>
        </w:rPr>
        <w:t>): Return the element count of the linked list.</w:t>
      </w:r>
      <w:r>
        <w:rPr>
          <w:rStyle w:val="eop"/>
          <w:color w:val="000000"/>
          <w:sz w:val="22"/>
          <w:szCs w:val="22"/>
        </w:rPr>
        <w:t> </w:t>
      </w:r>
    </w:p>
    <w:p w14:paraId="0A82DA65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gramStart"/>
      <w:r>
        <w:rPr>
          <w:rStyle w:val="normaltextrun"/>
          <w:color w:val="000000"/>
          <w:sz w:val="22"/>
          <w:szCs w:val="22"/>
        </w:rPr>
        <w:t>add(</w:t>
      </w:r>
      <w:proofErr w:type="gramEnd"/>
      <w:r>
        <w:rPr>
          <w:rStyle w:val="normaltextrun"/>
          <w:color w:val="000000"/>
          <w:sz w:val="22"/>
          <w:szCs w:val="22"/>
        </w:rPr>
        <w:t>element: T): Add the last element of the linked list.</w:t>
      </w:r>
      <w:r>
        <w:rPr>
          <w:rStyle w:val="eop"/>
          <w:color w:val="000000"/>
          <w:sz w:val="22"/>
          <w:szCs w:val="22"/>
        </w:rPr>
        <w:t> </w:t>
      </w:r>
    </w:p>
    <w:p w14:paraId="590114E7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gramStart"/>
      <w:r>
        <w:rPr>
          <w:rStyle w:val="normaltextrun"/>
          <w:color w:val="000000"/>
          <w:sz w:val="22"/>
          <w:szCs w:val="22"/>
        </w:rPr>
        <w:t>remove(</w:t>
      </w:r>
      <w:proofErr w:type="gramEnd"/>
      <w:r>
        <w:rPr>
          <w:rStyle w:val="normaltextrun"/>
          <w:color w:val="000000"/>
          <w:sz w:val="22"/>
          <w:szCs w:val="22"/>
        </w:rPr>
        <w:t>): Remove an element from the end of the linked list.</w:t>
      </w:r>
      <w:r>
        <w:rPr>
          <w:rStyle w:val="eop"/>
          <w:color w:val="000000"/>
          <w:sz w:val="22"/>
          <w:szCs w:val="22"/>
        </w:rPr>
        <w:t> </w:t>
      </w:r>
    </w:p>
    <w:p w14:paraId="198BD54F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spellStart"/>
      <w:proofErr w:type="gramStart"/>
      <w:r>
        <w:rPr>
          <w:rStyle w:val="normaltextrun"/>
          <w:color w:val="000000"/>
          <w:sz w:val="22"/>
          <w:szCs w:val="22"/>
        </w:rPr>
        <w:t>printList</w:t>
      </w:r>
      <w:proofErr w:type="spellEnd"/>
      <w:r>
        <w:rPr>
          <w:rStyle w:val="normaltextrun"/>
          <w:color w:val="000000"/>
          <w:sz w:val="22"/>
          <w:szCs w:val="22"/>
        </w:rPr>
        <w:t>(</w:t>
      </w:r>
      <w:proofErr w:type="gramEnd"/>
      <w:r>
        <w:rPr>
          <w:rStyle w:val="normaltextrun"/>
          <w:color w:val="000000"/>
          <w:sz w:val="22"/>
          <w:szCs w:val="22"/>
        </w:rPr>
        <w:t>): Print all of the elements in the linked list.</w:t>
      </w:r>
      <w:r>
        <w:rPr>
          <w:rStyle w:val="eop"/>
          <w:color w:val="000000"/>
          <w:sz w:val="22"/>
          <w:szCs w:val="22"/>
        </w:rPr>
        <w:t> </w:t>
      </w:r>
    </w:p>
    <w:p w14:paraId="2483070D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51B23EE9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Additionally, you can also add the following methods, which we are not going to cover in this document.</w:t>
      </w:r>
      <w:r>
        <w:rPr>
          <w:rStyle w:val="eop"/>
          <w:color w:val="000000"/>
          <w:sz w:val="22"/>
          <w:szCs w:val="22"/>
        </w:rPr>
        <w:t> </w:t>
      </w:r>
    </w:p>
    <w:p w14:paraId="3E244B88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117286E9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spellStart"/>
      <w:proofErr w:type="gramStart"/>
      <w:r>
        <w:rPr>
          <w:rStyle w:val="normaltextrun"/>
          <w:color w:val="000000"/>
          <w:sz w:val="22"/>
          <w:szCs w:val="22"/>
        </w:rPr>
        <w:t>addFirst</w:t>
      </w:r>
      <w:proofErr w:type="spellEnd"/>
      <w:r>
        <w:rPr>
          <w:rStyle w:val="normaltextrun"/>
          <w:color w:val="000000"/>
          <w:sz w:val="22"/>
          <w:szCs w:val="22"/>
        </w:rPr>
        <w:t>(</w:t>
      </w:r>
      <w:proofErr w:type="gramEnd"/>
      <w:r>
        <w:rPr>
          <w:rStyle w:val="normaltextrun"/>
          <w:color w:val="000000"/>
          <w:sz w:val="22"/>
          <w:szCs w:val="22"/>
        </w:rPr>
        <w:t>element: T):  Add an element to the front of the linked list. </w:t>
      </w:r>
      <w:r>
        <w:rPr>
          <w:rStyle w:val="eop"/>
          <w:color w:val="000000"/>
          <w:sz w:val="22"/>
          <w:szCs w:val="22"/>
        </w:rPr>
        <w:t> </w:t>
      </w:r>
    </w:p>
    <w:p w14:paraId="71AE5EB3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lastRenderedPageBreak/>
        <w:t>Method </w:t>
      </w:r>
      <w:proofErr w:type="spellStart"/>
      <w:proofErr w:type="gramStart"/>
      <w:r>
        <w:rPr>
          <w:rStyle w:val="normaltextrun"/>
          <w:color w:val="000000"/>
          <w:sz w:val="22"/>
          <w:szCs w:val="22"/>
        </w:rPr>
        <w:t>removeFirst</w:t>
      </w:r>
      <w:proofErr w:type="spellEnd"/>
      <w:r>
        <w:rPr>
          <w:rStyle w:val="normaltextrun"/>
          <w:color w:val="000000"/>
          <w:sz w:val="22"/>
          <w:szCs w:val="22"/>
        </w:rPr>
        <w:t>(</w:t>
      </w:r>
      <w:proofErr w:type="gramEnd"/>
      <w:r>
        <w:rPr>
          <w:rStyle w:val="normaltextrun"/>
          <w:color w:val="000000"/>
          <w:sz w:val="22"/>
          <w:szCs w:val="22"/>
        </w:rPr>
        <w:t>): Remove the first element of the linked list.</w:t>
      </w:r>
      <w:r>
        <w:rPr>
          <w:rStyle w:val="eop"/>
          <w:color w:val="000000"/>
          <w:sz w:val="22"/>
          <w:szCs w:val="22"/>
        </w:rPr>
        <w:t> </w:t>
      </w:r>
    </w:p>
    <w:p w14:paraId="4973F2DC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spellStart"/>
      <w:proofErr w:type="gramStart"/>
      <w:r>
        <w:rPr>
          <w:rStyle w:val="normaltextrun"/>
          <w:color w:val="000000"/>
          <w:sz w:val="22"/>
          <w:szCs w:val="22"/>
        </w:rPr>
        <w:t>getFirst</w:t>
      </w:r>
      <w:proofErr w:type="spellEnd"/>
      <w:r>
        <w:rPr>
          <w:rStyle w:val="normaltextrun"/>
          <w:color w:val="000000"/>
          <w:sz w:val="22"/>
          <w:szCs w:val="22"/>
        </w:rPr>
        <w:t>(</w:t>
      </w:r>
      <w:proofErr w:type="gramEnd"/>
      <w:r>
        <w:rPr>
          <w:rStyle w:val="normaltextrun"/>
          <w:color w:val="000000"/>
          <w:sz w:val="22"/>
          <w:szCs w:val="22"/>
        </w:rPr>
        <w:t>): Return the first element in the linked list. </w:t>
      </w:r>
      <w:r>
        <w:rPr>
          <w:rStyle w:val="eop"/>
          <w:color w:val="000000"/>
          <w:sz w:val="22"/>
          <w:szCs w:val="22"/>
        </w:rPr>
        <w:t> </w:t>
      </w:r>
    </w:p>
    <w:p w14:paraId="0038C941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spellStart"/>
      <w:proofErr w:type="gramStart"/>
      <w:r>
        <w:rPr>
          <w:rStyle w:val="normaltextrun"/>
          <w:color w:val="000000"/>
          <w:sz w:val="22"/>
          <w:szCs w:val="22"/>
        </w:rPr>
        <w:t>getLast</w:t>
      </w:r>
      <w:proofErr w:type="spellEnd"/>
      <w:r>
        <w:rPr>
          <w:rStyle w:val="normaltextrun"/>
          <w:color w:val="000000"/>
          <w:sz w:val="22"/>
          <w:szCs w:val="22"/>
        </w:rPr>
        <w:t>(</w:t>
      </w:r>
      <w:proofErr w:type="gramEnd"/>
      <w:r>
        <w:rPr>
          <w:rStyle w:val="normaltextrun"/>
          <w:color w:val="000000"/>
          <w:sz w:val="22"/>
          <w:szCs w:val="22"/>
        </w:rPr>
        <w:t>): Return the last element in the linked list.</w:t>
      </w:r>
      <w:r>
        <w:rPr>
          <w:rStyle w:val="eop"/>
          <w:color w:val="000000"/>
          <w:sz w:val="22"/>
          <w:szCs w:val="22"/>
        </w:rPr>
        <w:t> </w:t>
      </w:r>
    </w:p>
    <w:p w14:paraId="1D8D623C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D13438"/>
          <w:sz w:val="22"/>
          <w:szCs w:val="22"/>
          <w:u w:val="single"/>
        </w:rPr>
        <w:t>   </w:t>
      </w:r>
      <w:r>
        <w:rPr>
          <w:rStyle w:val="eop"/>
          <w:color w:val="D13438"/>
          <w:sz w:val="22"/>
          <w:szCs w:val="22"/>
        </w:rPr>
        <w:t> </w:t>
      </w:r>
    </w:p>
    <w:p w14:paraId="53FE644D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gramStart"/>
      <w:r>
        <w:rPr>
          <w:rStyle w:val="normaltextrun"/>
          <w:color w:val="000000"/>
          <w:sz w:val="22"/>
          <w:szCs w:val="22"/>
        </w:rPr>
        <w:t>clear(</w:t>
      </w:r>
      <w:proofErr w:type="gramEnd"/>
      <w:r>
        <w:rPr>
          <w:rStyle w:val="normaltextrun"/>
          <w:color w:val="000000"/>
          <w:sz w:val="22"/>
          <w:szCs w:val="22"/>
        </w:rPr>
        <w:t>): Remove all of the elements from the linked list. </w:t>
      </w:r>
      <w:r>
        <w:rPr>
          <w:rStyle w:val="eop"/>
          <w:color w:val="000000"/>
          <w:sz w:val="22"/>
          <w:szCs w:val="22"/>
        </w:rPr>
        <w:t> </w:t>
      </w:r>
    </w:p>
    <w:p w14:paraId="615AB14B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gramStart"/>
      <w:r>
        <w:rPr>
          <w:rStyle w:val="normaltextrun"/>
          <w:color w:val="000000"/>
          <w:sz w:val="22"/>
          <w:szCs w:val="22"/>
        </w:rPr>
        <w:t>contains(</w:t>
      </w:r>
      <w:proofErr w:type="gramEnd"/>
      <w:r>
        <w:rPr>
          <w:rStyle w:val="normaltextrun"/>
          <w:color w:val="000000"/>
          <w:sz w:val="22"/>
          <w:szCs w:val="22"/>
        </w:rPr>
        <w:t>element: T): Return true if the linked list contains the input. </w:t>
      </w:r>
      <w:r>
        <w:rPr>
          <w:rStyle w:val="eop"/>
          <w:color w:val="000000"/>
          <w:sz w:val="22"/>
          <w:szCs w:val="22"/>
        </w:rPr>
        <w:t> </w:t>
      </w:r>
    </w:p>
    <w:p w14:paraId="6F50637C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gramStart"/>
      <w:r>
        <w:rPr>
          <w:rStyle w:val="normaltextrun"/>
          <w:color w:val="000000"/>
          <w:sz w:val="22"/>
          <w:szCs w:val="22"/>
        </w:rPr>
        <w:t>get(</w:t>
      </w:r>
      <w:proofErr w:type="gramEnd"/>
      <w:r>
        <w:rPr>
          <w:rStyle w:val="normaltextrun"/>
          <w:color w:val="000000"/>
          <w:sz w:val="22"/>
          <w:szCs w:val="22"/>
        </w:rPr>
        <w:t>index: number): Return the element at the specified position. </w:t>
      </w:r>
      <w:r>
        <w:rPr>
          <w:rStyle w:val="eop"/>
          <w:color w:val="000000"/>
          <w:sz w:val="22"/>
          <w:szCs w:val="22"/>
        </w:rPr>
        <w:t> </w:t>
      </w:r>
    </w:p>
    <w:p w14:paraId="7A0572B2" w14:textId="77777777" w:rsidR="004721AA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ethod </w:t>
      </w:r>
      <w:proofErr w:type="gramStart"/>
      <w:r>
        <w:rPr>
          <w:rStyle w:val="normaltextrun"/>
          <w:color w:val="000000"/>
          <w:sz w:val="22"/>
          <w:szCs w:val="22"/>
        </w:rPr>
        <w:t>set(</w:t>
      </w:r>
      <w:proofErr w:type="gramEnd"/>
      <w:r>
        <w:rPr>
          <w:rStyle w:val="normaltextrun"/>
          <w:color w:val="000000"/>
          <w:sz w:val="22"/>
          <w:szCs w:val="22"/>
        </w:rPr>
        <w:t>index: number, element: T): Set the element at the specified position.</w:t>
      </w:r>
      <w:r>
        <w:rPr>
          <w:rStyle w:val="eop"/>
          <w:color w:val="000000"/>
          <w:sz w:val="22"/>
          <w:szCs w:val="22"/>
        </w:rPr>
        <w:t> </w:t>
      </w:r>
    </w:p>
    <w:p w14:paraId="1A5B2303" w14:textId="7F566697" w:rsidR="004721AA" w:rsidRPr="00883C4F" w:rsidRDefault="004721AA" w:rsidP="00883C4F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355ADB18" w14:textId="30AAB8E0" w:rsidR="004721AA" w:rsidRDefault="004721AA" w:rsidP="00883C4F">
      <w:pPr>
        <w:pStyle w:val="paragraph"/>
        <w:numPr>
          <w:ilvl w:val="0"/>
          <w:numId w:val="35"/>
        </w:numPr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Add a LinkedList class with the </w:t>
      </w:r>
      <w:proofErr w:type="gramStart"/>
      <w:r>
        <w:rPr>
          <w:rStyle w:val="normaltextrun"/>
          <w:color w:val="000000"/>
          <w:sz w:val="22"/>
          <w:szCs w:val="22"/>
        </w:rPr>
        <w:t>size(</w:t>
      </w:r>
      <w:proofErr w:type="gramEnd"/>
      <w:r>
        <w:rPr>
          <w:rStyle w:val="normaltextrun"/>
          <w:color w:val="000000"/>
          <w:sz w:val="22"/>
          <w:szCs w:val="22"/>
        </w:rPr>
        <w:t>), add(), remove(), and </w:t>
      </w:r>
      <w:proofErr w:type="spellStart"/>
      <w:r>
        <w:rPr>
          <w:rStyle w:val="normaltextrun"/>
          <w:color w:val="000000"/>
          <w:sz w:val="22"/>
          <w:szCs w:val="22"/>
        </w:rPr>
        <w:t>printList</w:t>
      </w:r>
      <w:proofErr w:type="spellEnd"/>
      <w:r>
        <w:rPr>
          <w:rStyle w:val="normaltextrun"/>
          <w:color w:val="000000"/>
          <w:sz w:val="22"/>
          <w:szCs w:val="22"/>
        </w:rPr>
        <w:t>() method in it.</w:t>
      </w:r>
      <w:r>
        <w:rPr>
          <w:rStyle w:val="eop"/>
          <w:color w:val="000000"/>
          <w:sz w:val="22"/>
          <w:szCs w:val="22"/>
        </w:rPr>
        <w:t> </w:t>
      </w:r>
    </w:p>
    <w:p w14:paraId="20833355" w14:textId="77777777" w:rsidR="00883C4F" w:rsidRDefault="00883C4F" w:rsidP="00883C4F">
      <w:pPr>
        <w:pStyle w:val="paragraph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</w:p>
    <w:p w14:paraId="7993F99D" w14:textId="038E9C58" w:rsidR="004721AA" w:rsidRDefault="004721AA" w:rsidP="0DFE60A9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407793DF" wp14:editId="5ADE2851">
            <wp:extent cx="3518089" cy="5411755"/>
            <wp:effectExtent l="0" t="0" r="0" b="0"/>
            <wp:docPr id="876797120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0227" cy="543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DFE60A9">
        <w:rPr>
          <w:rStyle w:val="eop"/>
          <w:color w:val="000000" w:themeColor="text1"/>
          <w:sz w:val="22"/>
          <w:szCs w:val="22"/>
        </w:rPr>
        <w:t> </w:t>
      </w:r>
    </w:p>
    <w:p w14:paraId="3CDBEA55" w14:textId="77777777" w:rsidR="004721AA" w:rsidRDefault="004721AA" w:rsidP="004721AA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5BB980BD" w14:textId="70E600F9" w:rsidR="004721AA" w:rsidRDefault="004721AA" w:rsidP="0DFE60A9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4670B0CC" wp14:editId="45A3FE93">
            <wp:extent cx="4250267" cy="3736693"/>
            <wp:effectExtent l="0" t="0" r="4445" b="0"/>
            <wp:docPr id="1970213835" name="Picture 1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0267" cy="373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DFE60A9">
        <w:rPr>
          <w:rStyle w:val="eop"/>
          <w:color w:val="000000" w:themeColor="text1"/>
          <w:sz w:val="22"/>
          <w:szCs w:val="22"/>
        </w:rPr>
        <w:t> </w:t>
      </w:r>
    </w:p>
    <w:p w14:paraId="768CC5E6" w14:textId="77777777" w:rsidR="004721AA" w:rsidRDefault="004721AA" w:rsidP="004721AA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1190F055" w14:textId="500A7126" w:rsidR="004721AA" w:rsidRDefault="004721AA" w:rsidP="00883C4F">
      <w:pPr>
        <w:pStyle w:val="paragraph"/>
        <w:numPr>
          <w:ilvl w:val="0"/>
          <w:numId w:val="35"/>
        </w:numPr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Add the code that tests the linked list.</w:t>
      </w:r>
      <w:r>
        <w:rPr>
          <w:rStyle w:val="eop"/>
          <w:color w:val="000000"/>
          <w:sz w:val="22"/>
          <w:szCs w:val="22"/>
        </w:rPr>
        <w:t> </w:t>
      </w:r>
    </w:p>
    <w:p w14:paraId="3BA39592" w14:textId="77777777" w:rsidR="00883C4F" w:rsidRDefault="00883C4F" w:rsidP="00883C4F">
      <w:pPr>
        <w:pStyle w:val="paragraph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</w:p>
    <w:p w14:paraId="0060B663" w14:textId="23AAE917" w:rsidR="004721AA" w:rsidRDefault="004721AA" w:rsidP="0DFE60A9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6C3B5354" wp14:editId="0A3958A0">
            <wp:extent cx="4165600" cy="1111235"/>
            <wp:effectExtent l="0" t="0" r="0" b="0"/>
            <wp:docPr id="788188022" name="Picture 9" descr="A picture containing clock, black, sitting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0" cy="111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DFE60A9">
        <w:rPr>
          <w:rStyle w:val="eop"/>
          <w:color w:val="000000" w:themeColor="text1"/>
          <w:sz w:val="22"/>
          <w:szCs w:val="22"/>
        </w:rPr>
        <w:t> </w:t>
      </w:r>
    </w:p>
    <w:p w14:paraId="1941AEB6" w14:textId="77777777" w:rsidR="004721AA" w:rsidRDefault="004721AA" w:rsidP="004721AA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07D83F2F" w14:textId="32EF404B" w:rsidR="004721AA" w:rsidRDefault="004721AA" w:rsidP="00883C4F">
      <w:pPr>
        <w:pStyle w:val="paragraph"/>
        <w:numPr>
          <w:ilvl w:val="0"/>
          <w:numId w:val="35"/>
        </w:numPr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Compile the TypeScript file and run the JavaScript file.</w:t>
      </w:r>
      <w:r>
        <w:rPr>
          <w:rStyle w:val="eop"/>
          <w:color w:val="000000"/>
          <w:sz w:val="22"/>
          <w:szCs w:val="22"/>
        </w:rPr>
        <w:t> </w:t>
      </w:r>
    </w:p>
    <w:p w14:paraId="1F8259A3" w14:textId="77777777" w:rsidR="00883C4F" w:rsidRDefault="00883C4F" w:rsidP="00883C4F">
      <w:pPr>
        <w:pStyle w:val="paragraph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</w:p>
    <w:p w14:paraId="29E3DC35" w14:textId="77777777" w:rsidR="00883C4F" w:rsidRDefault="004721AA" w:rsidP="004721AA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color w:val="000000"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&gt;&gt;&gt; </w:t>
      </w:r>
      <w:proofErr w:type="spellStart"/>
      <w:r>
        <w:rPr>
          <w:rStyle w:val="normaltextrun"/>
          <w:color w:val="000000"/>
          <w:sz w:val="22"/>
          <w:szCs w:val="22"/>
        </w:rPr>
        <w:t>tsc</w:t>
      </w:r>
      <w:proofErr w:type="spellEnd"/>
      <w:r>
        <w:rPr>
          <w:rStyle w:val="normaltextrun"/>
          <w:color w:val="000000"/>
          <w:sz w:val="22"/>
          <w:szCs w:val="22"/>
        </w:rPr>
        <w:t> </w:t>
      </w:r>
      <w:proofErr w:type="spellStart"/>
      <w:r>
        <w:rPr>
          <w:rStyle w:val="normaltextrun"/>
          <w:color w:val="000000"/>
          <w:sz w:val="22"/>
          <w:szCs w:val="22"/>
        </w:rPr>
        <w:t>LinkedList.ts</w:t>
      </w:r>
      <w:proofErr w:type="spellEnd"/>
      <w:r>
        <w:rPr>
          <w:rStyle w:val="normaltextrun"/>
          <w:color w:val="000000"/>
          <w:sz w:val="22"/>
          <w:szCs w:val="22"/>
        </w:rPr>
        <w:t> </w:t>
      </w:r>
    </w:p>
    <w:p w14:paraId="0DFC9F5D" w14:textId="2C1B1295" w:rsidR="004721AA" w:rsidRDefault="00883C4F" w:rsidP="004721AA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color w:val="000000"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 xml:space="preserve">&gt;&gt;&gt; </w:t>
      </w:r>
      <w:r w:rsidR="004721AA">
        <w:rPr>
          <w:rStyle w:val="normaltextrun"/>
          <w:color w:val="000000"/>
          <w:sz w:val="22"/>
          <w:szCs w:val="22"/>
        </w:rPr>
        <w:t>node LinkedList.js</w:t>
      </w:r>
      <w:r w:rsidR="004721AA">
        <w:rPr>
          <w:rStyle w:val="eop"/>
          <w:color w:val="000000"/>
          <w:sz w:val="22"/>
          <w:szCs w:val="22"/>
        </w:rPr>
        <w:t> </w:t>
      </w:r>
    </w:p>
    <w:p w14:paraId="25A4B712" w14:textId="77777777" w:rsidR="00883C4F" w:rsidRDefault="00883C4F" w:rsidP="004721AA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p w14:paraId="2F7A5BAE" w14:textId="1F21A4D1" w:rsidR="004721AA" w:rsidRDefault="004721AA" w:rsidP="0DFE60A9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3AF8B9D3" wp14:editId="2003AC14">
            <wp:extent cx="3931337" cy="558800"/>
            <wp:effectExtent l="0" t="0" r="5715" b="0"/>
            <wp:docPr id="118978627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1337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DFE60A9">
        <w:rPr>
          <w:rStyle w:val="eop"/>
          <w:color w:val="000000" w:themeColor="text1"/>
          <w:sz w:val="22"/>
          <w:szCs w:val="22"/>
        </w:rPr>
        <w:t> </w:t>
      </w:r>
    </w:p>
    <w:p w14:paraId="1CAFC5F6" w14:textId="1CB56433" w:rsidR="008D4957" w:rsidRPr="00704B0F" w:rsidRDefault="008D4957" w:rsidP="004275A6">
      <w:pPr>
        <w:pStyle w:val="ListParagraph"/>
        <w:ind w:left="360"/>
        <w:rPr>
          <w:color w:val="000000" w:themeColor="text1"/>
          <w:sz w:val="22"/>
          <w:szCs w:val="22"/>
        </w:rPr>
      </w:pPr>
      <w:r w:rsidRPr="00704B0F">
        <w:rPr>
          <w:color w:val="000000" w:themeColor="text1"/>
          <w:sz w:val="22"/>
          <w:szCs w:val="22"/>
        </w:rPr>
        <w:br w:type="page"/>
      </w:r>
    </w:p>
    <w:p w14:paraId="71DF35F1" w14:textId="7923BFF1" w:rsidR="00A1253B" w:rsidRDefault="00A1253B" w:rsidP="00A1253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Push your work to GitHub</w:t>
      </w:r>
    </w:p>
    <w:p w14:paraId="1B255DA2" w14:textId="77777777" w:rsidR="00A1253B" w:rsidRDefault="00A1253B" w:rsidP="00A1253B">
      <w:pPr>
        <w:rPr>
          <w:b/>
          <w:bCs/>
          <w:sz w:val="22"/>
          <w:szCs w:val="22"/>
        </w:rPr>
      </w:pPr>
    </w:p>
    <w:p w14:paraId="22417A3A" w14:textId="77777777" w:rsidR="005145E1" w:rsidRPr="0071285F" w:rsidRDefault="005145E1" w:rsidP="005145E1">
      <w:pPr>
        <w:autoSpaceDE w:val="0"/>
        <w:autoSpaceDN w:val="0"/>
        <w:adjustRightInd w:val="0"/>
        <w:rPr>
          <w:rFonts w:eastAsiaTheme="minorHAnsi"/>
          <w:sz w:val="22"/>
          <w:szCs w:val="22"/>
        </w:rPr>
      </w:pPr>
      <w:r w:rsidRPr="0071285F">
        <w:rPr>
          <w:rFonts w:eastAsiaTheme="minorHAnsi"/>
          <w:sz w:val="22"/>
          <w:szCs w:val="22"/>
        </w:rPr>
        <w:t xml:space="preserve">Run the following commands to push your work to the GitHub repository: </w:t>
      </w:r>
    </w:p>
    <w:p w14:paraId="44FABCEA" w14:textId="77777777" w:rsidR="005145E1" w:rsidRPr="0071285F" w:rsidRDefault="005145E1" w:rsidP="005145E1">
      <w:pPr>
        <w:autoSpaceDE w:val="0"/>
        <w:autoSpaceDN w:val="0"/>
        <w:adjustRightInd w:val="0"/>
        <w:rPr>
          <w:rFonts w:eastAsiaTheme="minorHAnsi"/>
          <w:sz w:val="22"/>
          <w:szCs w:val="22"/>
        </w:rPr>
      </w:pPr>
      <w:r w:rsidRPr="0071285F">
        <w:rPr>
          <w:rFonts w:eastAsiaTheme="minorHAnsi"/>
          <w:sz w:val="22"/>
          <w:szCs w:val="22"/>
        </w:rPr>
        <w:t xml:space="preserve">Open the terminal from the </w:t>
      </w:r>
      <w:proofErr w:type="spellStart"/>
      <w:r w:rsidRPr="0071285F">
        <w:rPr>
          <w:rFonts w:eastAsiaTheme="minorHAnsi"/>
          <w:sz w:val="22"/>
          <w:szCs w:val="22"/>
        </w:rPr>
        <w:t>VSCode</w:t>
      </w:r>
      <w:proofErr w:type="spellEnd"/>
      <w:r w:rsidRPr="0071285F">
        <w:rPr>
          <w:rFonts w:eastAsiaTheme="minorHAnsi"/>
          <w:sz w:val="22"/>
          <w:szCs w:val="22"/>
        </w:rPr>
        <w:t xml:space="preserve"> by hitting the control + ~ key and type the following command: </w:t>
      </w:r>
    </w:p>
    <w:p w14:paraId="622E3F89" w14:textId="77777777" w:rsidR="005145E1" w:rsidRPr="0071285F" w:rsidRDefault="005145E1" w:rsidP="005145E1">
      <w:pPr>
        <w:autoSpaceDE w:val="0"/>
        <w:autoSpaceDN w:val="0"/>
        <w:adjustRightInd w:val="0"/>
        <w:rPr>
          <w:rFonts w:eastAsiaTheme="minorHAnsi"/>
          <w:sz w:val="23"/>
          <w:szCs w:val="23"/>
        </w:rPr>
      </w:pPr>
      <w:r w:rsidRPr="0071285F">
        <w:rPr>
          <w:rFonts w:eastAsiaTheme="minorHAnsi"/>
          <w:b/>
          <w:bCs/>
          <w:sz w:val="23"/>
          <w:szCs w:val="23"/>
        </w:rPr>
        <w:t xml:space="preserve">&gt;&gt;&gt; git </w:t>
      </w:r>
      <w:proofErr w:type="gramStart"/>
      <w:r w:rsidRPr="0071285F">
        <w:rPr>
          <w:rFonts w:eastAsiaTheme="minorHAnsi"/>
          <w:b/>
          <w:bCs/>
          <w:sz w:val="23"/>
          <w:szCs w:val="23"/>
        </w:rPr>
        <w:t>add .</w:t>
      </w:r>
      <w:proofErr w:type="gramEnd"/>
      <w:r w:rsidRPr="0071285F">
        <w:rPr>
          <w:rFonts w:eastAsiaTheme="minorHAnsi"/>
          <w:b/>
          <w:bCs/>
          <w:sz w:val="23"/>
          <w:szCs w:val="23"/>
        </w:rPr>
        <w:t xml:space="preserve"> </w:t>
      </w:r>
    </w:p>
    <w:p w14:paraId="23486581" w14:textId="7F0AC55A" w:rsidR="005145E1" w:rsidRPr="0071285F" w:rsidRDefault="005145E1" w:rsidP="005145E1">
      <w:pPr>
        <w:autoSpaceDE w:val="0"/>
        <w:autoSpaceDN w:val="0"/>
        <w:adjustRightInd w:val="0"/>
        <w:rPr>
          <w:rFonts w:eastAsiaTheme="minorHAnsi"/>
          <w:sz w:val="23"/>
          <w:szCs w:val="23"/>
        </w:rPr>
      </w:pPr>
      <w:r w:rsidRPr="0071285F">
        <w:rPr>
          <w:rFonts w:eastAsiaTheme="minorHAnsi"/>
          <w:b/>
          <w:bCs/>
          <w:sz w:val="23"/>
          <w:szCs w:val="23"/>
        </w:rPr>
        <w:t xml:space="preserve">&gt;&gt;&gt; git commit -m “Submission for Module </w:t>
      </w:r>
      <w:r>
        <w:rPr>
          <w:rFonts w:eastAsiaTheme="minorHAnsi"/>
          <w:b/>
          <w:bCs/>
          <w:sz w:val="23"/>
          <w:szCs w:val="23"/>
        </w:rPr>
        <w:t>9</w:t>
      </w:r>
      <w:r w:rsidRPr="0071285F">
        <w:rPr>
          <w:rFonts w:eastAsiaTheme="minorHAnsi"/>
          <w:b/>
          <w:bCs/>
          <w:sz w:val="23"/>
          <w:szCs w:val="23"/>
        </w:rPr>
        <w:t xml:space="preserve">– </w:t>
      </w:r>
      <w:r w:rsidRPr="0071285F">
        <w:rPr>
          <w:rFonts w:eastAsiaTheme="minorHAnsi"/>
          <w:b/>
          <w:bCs/>
          <w:color w:val="FF0000"/>
          <w:sz w:val="23"/>
          <w:szCs w:val="23"/>
        </w:rPr>
        <w:t>YOUR NAME</w:t>
      </w:r>
      <w:r w:rsidRPr="0071285F">
        <w:rPr>
          <w:rFonts w:eastAsiaTheme="minorHAnsi"/>
          <w:b/>
          <w:bCs/>
          <w:sz w:val="23"/>
          <w:szCs w:val="23"/>
        </w:rPr>
        <w:t xml:space="preserve">” </w:t>
      </w:r>
    </w:p>
    <w:p w14:paraId="2B6ACD92" w14:textId="77777777" w:rsidR="005145E1" w:rsidRPr="005F4CDF" w:rsidRDefault="005145E1" w:rsidP="005145E1">
      <w:pPr>
        <w:rPr>
          <w:color w:val="000000" w:themeColor="text1"/>
          <w:sz w:val="22"/>
          <w:szCs w:val="22"/>
        </w:rPr>
      </w:pPr>
      <w:r w:rsidRPr="0071285F">
        <w:rPr>
          <w:rFonts w:eastAsiaTheme="minorHAnsi"/>
          <w:b/>
          <w:bCs/>
          <w:sz w:val="23"/>
          <w:szCs w:val="23"/>
        </w:rPr>
        <w:t xml:space="preserve">&gt;&gt;&gt; git push origin </w:t>
      </w:r>
      <w:r w:rsidRPr="0071285F">
        <w:rPr>
          <w:rFonts w:eastAsiaTheme="minorHAnsi"/>
          <w:b/>
          <w:bCs/>
          <w:color w:val="FF0000"/>
          <w:sz w:val="23"/>
          <w:szCs w:val="23"/>
        </w:rPr>
        <w:t>master</w:t>
      </w:r>
    </w:p>
    <w:p w14:paraId="4EF6EC97" w14:textId="77777777" w:rsidR="00A1253B" w:rsidRPr="00C25900" w:rsidRDefault="00A1253B" w:rsidP="000C217A"/>
    <w:sectPr w:rsidR="00A1253B" w:rsidRPr="00C25900" w:rsidSect="009C5442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E628F6" w14:textId="77777777" w:rsidR="00B925F2" w:rsidRDefault="00B925F2">
      <w:r>
        <w:separator/>
      </w:r>
    </w:p>
  </w:endnote>
  <w:endnote w:type="continuationSeparator" w:id="0">
    <w:p w14:paraId="738EB14E" w14:textId="77777777" w:rsidR="00B925F2" w:rsidRDefault="00B925F2">
      <w:r>
        <w:continuationSeparator/>
      </w:r>
    </w:p>
  </w:endnote>
  <w:endnote w:type="continuationNotice" w:id="1">
    <w:p w14:paraId="3CB94DDE" w14:textId="77777777" w:rsidR="00B925F2" w:rsidRDefault="00B925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74CCF" w14:textId="77777777" w:rsidR="00380148" w:rsidRDefault="003801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7D4D3F90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5EF4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7E14C" w14:textId="77777777" w:rsidR="00380148" w:rsidRDefault="00380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CE0B52" w14:textId="77777777" w:rsidR="00B925F2" w:rsidRDefault="00B925F2">
      <w:r>
        <w:separator/>
      </w:r>
    </w:p>
  </w:footnote>
  <w:footnote w:type="continuationSeparator" w:id="0">
    <w:p w14:paraId="07741AB6" w14:textId="77777777" w:rsidR="00B925F2" w:rsidRDefault="00B925F2">
      <w:r>
        <w:continuationSeparator/>
      </w:r>
    </w:p>
  </w:footnote>
  <w:footnote w:type="continuationNotice" w:id="1">
    <w:p w14:paraId="5C811457" w14:textId="77777777" w:rsidR="00B925F2" w:rsidRDefault="00B925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5F37B2" w:rsidRDefault="005F37B2">
    <w:pPr>
      <w:pStyle w:val="Header"/>
    </w:pPr>
  </w:p>
  <w:p w14:paraId="3463353F" w14:textId="77777777" w:rsidR="005F37B2" w:rsidRDefault="005F37B2"/>
  <w:p w14:paraId="7E2A0EED" w14:textId="77777777" w:rsidR="00C15DC6" w:rsidRDefault="00C15DC6"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785E889A" wp14:editId="5217A4B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arto="http://schemas.microsoft.com/office/word/2006/arto">
          <w:pict w14:anchorId="37133D54"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39DEFA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fx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AYZ/G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04C1CAB9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BC5EF4">
      <w:rPr>
        <w:noProof/>
      </w:rPr>
      <w:t>7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  <w:p w14:paraId="3D88A3B0" w14:textId="77777777" w:rsidR="00C15DC6" w:rsidRDefault="00C15DC6"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4A345F10" wp14:editId="2D76981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arto="http://schemas.microsoft.com/office/word/2006/arto">
          <w:pict w14:anchorId="51561160"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9BDC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DUCEu7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5F37B2" w:rsidRDefault="005F37B2">
    <w:pPr>
      <w:pStyle w:val="Header"/>
    </w:pPr>
  </w:p>
  <w:p w14:paraId="47D93D41" w14:textId="77777777" w:rsidR="005F37B2" w:rsidRDefault="005F37B2"/>
  <w:p w14:paraId="16DE86B8" w14:textId="77777777" w:rsidR="00C15DC6" w:rsidRDefault="00C15DC6">
    <w:r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267DB7BA" wp14:editId="087A25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arto="http://schemas.microsoft.com/office/word/2006/arto">
          <w:pict w14:anchorId="71532587"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BBE4F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A1FC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900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CE152F"/>
    <w:multiLevelType w:val="hybridMultilevel"/>
    <w:tmpl w:val="D28CD33C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82092B"/>
    <w:multiLevelType w:val="multilevel"/>
    <w:tmpl w:val="D26E4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2A1EF4"/>
    <w:multiLevelType w:val="multilevel"/>
    <w:tmpl w:val="46A4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E7C6F4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9B4E15"/>
    <w:multiLevelType w:val="multilevel"/>
    <w:tmpl w:val="6C7A1F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FA56E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1" w15:restartNumberingAfterBreak="0">
    <w:nsid w:val="1B204DC9"/>
    <w:multiLevelType w:val="hybridMultilevel"/>
    <w:tmpl w:val="19B451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45EAE"/>
    <w:multiLevelType w:val="multilevel"/>
    <w:tmpl w:val="187802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C238A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23E90"/>
    <w:multiLevelType w:val="multilevel"/>
    <w:tmpl w:val="9C0AB58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741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9" w15:restartNumberingAfterBreak="0">
    <w:nsid w:val="35CD3C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B2C79"/>
    <w:multiLevelType w:val="hybridMultilevel"/>
    <w:tmpl w:val="3FE6BFC4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21" w15:restartNumberingAfterBreak="0">
    <w:nsid w:val="3A231593"/>
    <w:multiLevelType w:val="hybridMultilevel"/>
    <w:tmpl w:val="D438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A42676"/>
    <w:multiLevelType w:val="hybridMultilevel"/>
    <w:tmpl w:val="771A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D282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24" w15:restartNumberingAfterBreak="0">
    <w:nsid w:val="489968A9"/>
    <w:multiLevelType w:val="multilevel"/>
    <w:tmpl w:val="E2D818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A8460E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26" w15:restartNumberingAfterBreak="0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734538"/>
    <w:multiLevelType w:val="multilevel"/>
    <w:tmpl w:val="77D0F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6F82496"/>
    <w:multiLevelType w:val="multilevel"/>
    <w:tmpl w:val="9788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B16260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936F5F"/>
    <w:multiLevelType w:val="hybridMultilevel"/>
    <w:tmpl w:val="4DC4D4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833E9E"/>
    <w:multiLevelType w:val="multilevel"/>
    <w:tmpl w:val="00AAF5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5B76DBD"/>
    <w:multiLevelType w:val="multilevel"/>
    <w:tmpl w:val="993C4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69C3DA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35" w15:restartNumberingAfterBreak="0">
    <w:nsid w:val="7107733C"/>
    <w:multiLevelType w:val="multilevel"/>
    <w:tmpl w:val="2D22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C085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957A5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39" w15:restartNumberingAfterBreak="0">
    <w:nsid w:val="7FD01D3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num w:numId="1">
    <w:abstractNumId w:val="14"/>
  </w:num>
  <w:num w:numId="2">
    <w:abstractNumId w:val="4"/>
  </w:num>
  <w:num w:numId="3">
    <w:abstractNumId w:val="6"/>
  </w:num>
  <w:num w:numId="4">
    <w:abstractNumId w:val="36"/>
  </w:num>
  <w:num w:numId="5">
    <w:abstractNumId w:val="17"/>
  </w:num>
  <w:num w:numId="6">
    <w:abstractNumId w:val="13"/>
  </w:num>
  <w:num w:numId="7">
    <w:abstractNumId w:val="26"/>
  </w:num>
  <w:num w:numId="8">
    <w:abstractNumId w:val="2"/>
  </w:num>
  <w:num w:numId="9">
    <w:abstractNumId w:val="31"/>
  </w:num>
  <w:num w:numId="10">
    <w:abstractNumId w:val="21"/>
  </w:num>
  <w:num w:numId="11">
    <w:abstractNumId w:val="0"/>
  </w:num>
  <w:num w:numId="12">
    <w:abstractNumId w:val="19"/>
  </w:num>
  <w:num w:numId="13">
    <w:abstractNumId w:val="15"/>
  </w:num>
  <w:num w:numId="14">
    <w:abstractNumId w:val="1"/>
  </w:num>
  <w:num w:numId="15">
    <w:abstractNumId w:val="29"/>
  </w:num>
  <w:num w:numId="16">
    <w:abstractNumId w:val="32"/>
  </w:num>
  <w:num w:numId="17">
    <w:abstractNumId w:val="33"/>
  </w:num>
  <w:num w:numId="18">
    <w:abstractNumId w:val="35"/>
  </w:num>
  <w:num w:numId="19">
    <w:abstractNumId w:val="28"/>
  </w:num>
  <w:num w:numId="20">
    <w:abstractNumId w:val="22"/>
  </w:num>
  <w:num w:numId="21">
    <w:abstractNumId w:val="8"/>
  </w:num>
  <w:num w:numId="22">
    <w:abstractNumId w:val="37"/>
  </w:num>
  <w:num w:numId="23">
    <w:abstractNumId w:val="34"/>
  </w:num>
  <w:num w:numId="24">
    <w:abstractNumId w:val="25"/>
  </w:num>
  <w:num w:numId="25">
    <w:abstractNumId w:val="39"/>
  </w:num>
  <w:num w:numId="26">
    <w:abstractNumId w:val="18"/>
  </w:num>
  <w:num w:numId="27">
    <w:abstractNumId w:val="20"/>
  </w:num>
  <w:num w:numId="28">
    <w:abstractNumId w:val="23"/>
  </w:num>
  <w:num w:numId="29">
    <w:abstractNumId w:val="38"/>
  </w:num>
  <w:num w:numId="30">
    <w:abstractNumId w:val="10"/>
  </w:num>
  <w:num w:numId="31">
    <w:abstractNumId w:val="27"/>
  </w:num>
  <w:num w:numId="32">
    <w:abstractNumId w:val="9"/>
  </w:num>
  <w:num w:numId="33">
    <w:abstractNumId w:val="12"/>
  </w:num>
  <w:num w:numId="34">
    <w:abstractNumId w:val="16"/>
  </w:num>
  <w:num w:numId="35">
    <w:abstractNumId w:val="30"/>
  </w:num>
  <w:num w:numId="36">
    <w:abstractNumId w:val="5"/>
  </w:num>
  <w:num w:numId="37">
    <w:abstractNumId w:val="24"/>
  </w:num>
  <w:num w:numId="38">
    <w:abstractNumId w:val="11"/>
  </w:num>
  <w:num w:numId="39">
    <w:abstractNumId w:val="7"/>
  </w:num>
  <w:num w:numId="40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0198"/>
    <w:rsid w:val="00000CD2"/>
    <w:rsid w:val="0000103D"/>
    <w:rsid w:val="00001749"/>
    <w:rsid w:val="00004BCE"/>
    <w:rsid w:val="00004E82"/>
    <w:rsid w:val="00007ECA"/>
    <w:rsid w:val="000101A0"/>
    <w:rsid w:val="0001341C"/>
    <w:rsid w:val="0001391C"/>
    <w:rsid w:val="00013C07"/>
    <w:rsid w:val="00013F11"/>
    <w:rsid w:val="000142B4"/>
    <w:rsid w:val="00014F64"/>
    <w:rsid w:val="00014FD6"/>
    <w:rsid w:val="000159B5"/>
    <w:rsid w:val="00022699"/>
    <w:rsid w:val="000231EF"/>
    <w:rsid w:val="00023F34"/>
    <w:rsid w:val="00027630"/>
    <w:rsid w:val="000306EE"/>
    <w:rsid w:val="00030C82"/>
    <w:rsid w:val="000320A7"/>
    <w:rsid w:val="00034726"/>
    <w:rsid w:val="00035334"/>
    <w:rsid w:val="000379F6"/>
    <w:rsid w:val="00040963"/>
    <w:rsid w:val="00041E35"/>
    <w:rsid w:val="000424F4"/>
    <w:rsid w:val="00045CD3"/>
    <w:rsid w:val="00045E17"/>
    <w:rsid w:val="00047163"/>
    <w:rsid w:val="00047A76"/>
    <w:rsid w:val="00047BEE"/>
    <w:rsid w:val="00047CFC"/>
    <w:rsid w:val="000512BC"/>
    <w:rsid w:val="00051FB9"/>
    <w:rsid w:val="00054555"/>
    <w:rsid w:val="00055699"/>
    <w:rsid w:val="00056B75"/>
    <w:rsid w:val="00057193"/>
    <w:rsid w:val="000578E5"/>
    <w:rsid w:val="00061A41"/>
    <w:rsid w:val="00062A5F"/>
    <w:rsid w:val="0006454C"/>
    <w:rsid w:val="00064AA8"/>
    <w:rsid w:val="000654B1"/>
    <w:rsid w:val="00065861"/>
    <w:rsid w:val="00066484"/>
    <w:rsid w:val="000667C0"/>
    <w:rsid w:val="00066F03"/>
    <w:rsid w:val="000670E9"/>
    <w:rsid w:val="00067968"/>
    <w:rsid w:val="0007034F"/>
    <w:rsid w:val="0007263F"/>
    <w:rsid w:val="00073300"/>
    <w:rsid w:val="00075690"/>
    <w:rsid w:val="00076E24"/>
    <w:rsid w:val="00080426"/>
    <w:rsid w:val="00080602"/>
    <w:rsid w:val="00083C89"/>
    <w:rsid w:val="000845EF"/>
    <w:rsid w:val="0008515F"/>
    <w:rsid w:val="00086415"/>
    <w:rsid w:val="00087199"/>
    <w:rsid w:val="0009174B"/>
    <w:rsid w:val="00093277"/>
    <w:rsid w:val="00096391"/>
    <w:rsid w:val="000976C2"/>
    <w:rsid w:val="000A13AF"/>
    <w:rsid w:val="000A32D3"/>
    <w:rsid w:val="000A4856"/>
    <w:rsid w:val="000A4EB8"/>
    <w:rsid w:val="000A5334"/>
    <w:rsid w:val="000A7119"/>
    <w:rsid w:val="000A73FB"/>
    <w:rsid w:val="000A79AC"/>
    <w:rsid w:val="000B1F08"/>
    <w:rsid w:val="000B2681"/>
    <w:rsid w:val="000B5184"/>
    <w:rsid w:val="000B59CC"/>
    <w:rsid w:val="000B636B"/>
    <w:rsid w:val="000B657A"/>
    <w:rsid w:val="000B7956"/>
    <w:rsid w:val="000C00CE"/>
    <w:rsid w:val="000C217A"/>
    <w:rsid w:val="000C21F6"/>
    <w:rsid w:val="000C28D7"/>
    <w:rsid w:val="000C3769"/>
    <w:rsid w:val="000C40C1"/>
    <w:rsid w:val="000C4420"/>
    <w:rsid w:val="000C5315"/>
    <w:rsid w:val="000C5369"/>
    <w:rsid w:val="000C630E"/>
    <w:rsid w:val="000C7EAF"/>
    <w:rsid w:val="000C7EC3"/>
    <w:rsid w:val="000D1086"/>
    <w:rsid w:val="000D19BC"/>
    <w:rsid w:val="000D22EB"/>
    <w:rsid w:val="000D301F"/>
    <w:rsid w:val="000D494F"/>
    <w:rsid w:val="000D5404"/>
    <w:rsid w:val="000D644A"/>
    <w:rsid w:val="000D671A"/>
    <w:rsid w:val="000D6795"/>
    <w:rsid w:val="000D71D6"/>
    <w:rsid w:val="000E040E"/>
    <w:rsid w:val="000E0E2F"/>
    <w:rsid w:val="000E15A0"/>
    <w:rsid w:val="000E38A3"/>
    <w:rsid w:val="000E5821"/>
    <w:rsid w:val="000E5B92"/>
    <w:rsid w:val="000E6E47"/>
    <w:rsid w:val="000E78F9"/>
    <w:rsid w:val="000F0626"/>
    <w:rsid w:val="000F0C57"/>
    <w:rsid w:val="000F11B2"/>
    <w:rsid w:val="000F2523"/>
    <w:rsid w:val="000F2E4B"/>
    <w:rsid w:val="000F370B"/>
    <w:rsid w:val="000F5383"/>
    <w:rsid w:val="000F5D14"/>
    <w:rsid w:val="000F6499"/>
    <w:rsid w:val="000F6970"/>
    <w:rsid w:val="000F69DA"/>
    <w:rsid w:val="000F6E01"/>
    <w:rsid w:val="001003B0"/>
    <w:rsid w:val="001005D7"/>
    <w:rsid w:val="0010095D"/>
    <w:rsid w:val="00102A49"/>
    <w:rsid w:val="0010432E"/>
    <w:rsid w:val="00105727"/>
    <w:rsid w:val="00105F50"/>
    <w:rsid w:val="0010666E"/>
    <w:rsid w:val="00106821"/>
    <w:rsid w:val="00107FA3"/>
    <w:rsid w:val="001115B8"/>
    <w:rsid w:val="001118B2"/>
    <w:rsid w:val="0011271C"/>
    <w:rsid w:val="00113D50"/>
    <w:rsid w:val="0011451C"/>
    <w:rsid w:val="00115A6A"/>
    <w:rsid w:val="00120433"/>
    <w:rsid w:val="00122326"/>
    <w:rsid w:val="001234DF"/>
    <w:rsid w:val="00123788"/>
    <w:rsid w:val="00124F3A"/>
    <w:rsid w:val="0012536B"/>
    <w:rsid w:val="00130E20"/>
    <w:rsid w:val="00131550"/>
    <w:rsid w:val="00132443"/>
    <w:rsid w:val="00132485"/>
    <w:rsid w:val="001329CE"/>
    <w:rsid w:val="00133227"/>
    <w:rsid w:val="00134CFB"/>
    <w:rsid w:val="00134FAF"/>
    <w:rsid w:val="00134FBC"/>
    <w:rsid w:val="00140C3E"/>
    <w:rsid w:val="00142EF4"/>
    <w:rsid w:val="001445A1"/>
    <w:rsid w:val="001519BB"/>
    <w:rsid w:val="00151E97"/>
    <w:rsid w:val="00151F8A"/>
    <w:rsid w:val="00152D0D"/>
    <w:rsid w:val="00154739"/>
    <w:rsid w:val="001557EC"/>
    <w:rsid w:val="001560CE"/>
    <w:rsid w:val="00156928"/>
    <w:rsid w:val="00157D44"/>
    <w:rsid w:val="00160075"/>
    <w:rsid w:val="00160218"/>
    <w:rsid w:val="001604E1"/>
    <w:rsid w:val="00160646"/>
    <w:rsid w:val="00162230"/>
    <w:rsid w:val="00162472"/>
    <w:rsid w:val="001640B0"/>
    <w:rsid w:val="001642F3"/>
    <w:rsid w:val="00165BA2"/>
    <w:rsid w:val="00166BC2"/>
    <w:rsid w:val="001709A0"/>
    <w:rsid w:val="00173E2E"/>
    <w:rsid w:val="00174972"/>
    <w:rsid w:val="001771A0"/>
    <w:rsid w:val="0018066A"/>
    <w:rsid w:val="00183DA0"/>
    <w:rsid w:val="001840A2"/>
    <w:rsid w:val="001846AE"/>
    <w:rsid w:val="00185497"/>
    <w:rsid w:val="0018606B"/>
    <w:rsid w:val="00191D78"/>
    <w:rsid w:val="00193E92"/>
    <w:rsid w:val="001A0376"/>
    <w:rsid w:val="001A11EA"/>
    <w:rsid w:val="001A1D40"/>
    <w:rsid w:val="001A1E0B"/>
    <w:rsid w:val="001A557C"/>
    <w:rsid w:val="001A6421"/>
    <w:rsid w:val="001B0C8D"/>
    <w:rsid w:val="001B22BA"/>
    <w:rsid w:val="001B23C0"/>
    <w:rsid w:val="001B250B"/>
    <w:rsid w:val="001B2AB4"/>
    <w:rsid w:val="001B3680"/>
    <w:rsid w:val="001B3F5A"/>
    <w:rsid w:val="001B5CAB"/>
    <w:rsid w:val="001B5DD9"/>
    <w:rsid w:val="001C0AD2"/>
    <w:rsid w:val="001C2414"/>
    <w:rsid w:val="001C5C02"/>
    <w:rsid w:val="001C6225"/>
    <w:rsid w:val="001C6883"/>
    <w:rsid w:val="001C6E87"/>
    <w:rsid w:val="001D1324"/>
    <w:rsid w:val="001D17FA"/>
    <w:rsid w:val="001D2989"/>
    <w:rsid w:val="001D2E58"/>
    <w:rsid w:val="001D6290"/>
    <w:rsid w:val="001D6C98"/>
    <w:rsid w:val="001D7237"/>
    <w:rsid w:val="001E0BF3"/>
    <w:rsid w:val="001E4022"/>
    <w:rsid w:val="001E561D"/>
    <w:rsid w:val="001E5866"/>
    <w:rsid w:val="001E595A"/>
    <w:rsid w:val="001E6793"/>
    <w:rsid w:val="001E6FA1"/>
    <w:rsid w:val="001E746B"/>
    <w:rsid w:val="001F03F3"/>
    <w:rsid w:val="001F0623"/>
    <w:rsid w:val="001F155E"/>
    <w:rsid w:val="001F3DBB"/>
    <w:rsid w:val="001F404F"/>
    <w:rsid w:val="001F5A35"/>
    <w:rsid w:val="001F5B42"/>
    <w:rsid w:val="002007ED"/>
    <w:rsid w:val="00201EFA"/>
    <w:rsid w:val="0020482E"/>
    <w:rsid w:val="00204921"/>
    <w:rsid w:val="00205119"/>
    <w:rsid w:val="00206D27"/>
    <w:rsid w:val="00210B86"/>
    <w:rsid w:val="00212D6E"/>
    <w:rsid w:val="00213078"/>
    <w:rsid w:val="002130E8"/>
    <w:rsid w:val="002155CF"/>
    <w:rsid w:val="00215BCC"/>
    <w:rsid w:val="00222AED"/>
    <w:rsid w:val="0022304A"/>
    <w:rsid w:val="002235D3"/>
    <w:rsid w:val="00223873"/>
    <w:rsid w:val="00224F95"/>
    <w:rsid w:val="002251EE"/>
    <w:rsid w:val="00233ED6"/>
    <w:rsid w:val="002357CF"/>
    <w:rsid w:val="002370B1"/>
    <w:rsid w:val="00237194"/>
    <w:rsid w:val="00237819"/>
    <w:rsid w:val="002406A1"/>
    <w:rsid w:val="00241729"/>
    <w:rsid w:val="00242083"/>
    <w:rsid w:val="00243253"/>
    <w:rsid w:val="00243AB0"/>
    <w:rsid w:val="00243FE4"/>
    <w:rsid w:val="002446A3"/>
    <w:rsid w:val="00245B81"/>
    <w:rsid w:val="0024702E"/>
    <w:rsid w:val="002509A0"/>
    <w:rsid w:val="00250B03"/>
    <w:rsid w:val="0025181D"/>
    <w:rsid w:val="00251A58"/>
    <w:rsid w:val="00251ED8"/>
    <w:rsid w:val="00252C3D"/>
    <w:rsid w:val="00252D9D"/>
    <w:rsid w:val="00255513"/>
    <w:rsid w:val="002568EB"/>
    <w:rsid w:val="00257E98"/>
    <w:rsid w:val="002602AC"/>
    <w:rsid w:val="00260E74"/>
    <w:rsid w:val="00263F60"/>
    <w:rsid w:val="0026412A"/>
    <w:rsid w:val="00266780"/>
    <w:rsid w:val="00266B62"/>
    <w:rsid w:val="0026710D"/>
    <w:rsid w:val="00267C58"/>
    <w:rsid w:val="00270C36"/>
    <w:rsid w:val="00271398"/>
    <w:rsid w:val="00273B77"/>
    <w:rsid w:val="00273FA4"/>
    <w:rsid w:val="0027716A"/>
    <w:rsid w:val="00277282"/>
    <w:rsid w:val="0028078D"/>
    <w:rsid w:val="00280F4A"/>
    <w:rsid w:val="00280FE9"/>
    <w:rsid w:val="0028267A"/>
    <w:rsid w:val="0028343C"/>
    <w:rsid w:val="002870C1"/>
    <w:rsid w:val="0028799A"/>
    <w:rsid w:val="00287FCC"/>
    <w:rsid w:val="00290DB9"/>
    <w:rsid w:val="00291490"/>
    <w:rsid w:val="00291CD0"/>
    <w:rsid w:val="00293607"/>
    <w:rsid w:val="002945F7"/>
    <w:rsid w:val="00294E17"/>
    <w:rsid w:val="00295101"/>
    <w:rsid w:val="00295F13"/>
    <w:rsid w:val="00296B63"/>
    <w:rsid w:val="0029760B"/>
    <w:rsid w:val="002A07D0"/>
    <w:rsid w:val="002A2702"/>
    <w:rsid w:val="002A6185"/>
    <w:rsid w:val="002A6A31"/>
    <w:rsid w:val="002A6EF6"/>
    <w:rsid w:val="002A73C3"/>
    <w:rsid w:val="002A7B4B"/>
    <w:rsid w:val="002B14D9"/>
    <w:rsid w:val="002B179C"/>
    <w:rsid w:val="002B1ABE"/>
    <w:rsid w:val="002B212E"/>
    <w:rsid w:val="002B2142"/>
    <w:rsid w:val="002B3845"/>
    <w:rsid w:val="002B6463"/>
    <w:rsid w:val="002B72B0"/>
    <w:rsid w:val="002B78DC"/>
    <w:rsid w:val="002C07A2"/>
    <w:rsid w:val="002C081B"/>
    <w:rsid w:val="002C18D8"/>
    <w:rsid w:val="002C61C8"/>
    <w:rsid w:val="002C76A1"/>
    <w:rsid w:val="002C7A6F"/>
    <w:rsid w:val="002D178D"/>
    <w:rsid w:val="002D2F56"/>
    <w:rsid w:val="002D3537"/>
    <w:rsid w:val="002D5D10"/>
    <w:rsid w:val="002D6AC6"/>
    <w:rsid w:val="002D749E"/>
    <w:rsid w:val="002D7999"/>
    <w:rsid w:val="002E0366"/>
    <w:rsid w:val="002E31CD"/>
    <w:rsid w:val="002E3BC1"/>
    <w:rsid w:val="002E45DE"/>
    <w:rsid w:val="002E4BCE"/>
    <w:rsid w:val="002E6981"/>
    <w:rsid w:val="002E7C03"/>
    <w:rsid w:val="002F0898"/>
    <w:rsid w:val="002F0CCD"/>
    <w:rsid w:val="002F2363"/>
    <w:rsid w:val="002F4159"/>
    <w:rsid w:val="002F4C7F"/>
    <w:rsid w:val="002F59FA"/>
    <w:rsid w:val="002F5A8D"/>
    <w:rsid w:val="002F6D69"/>
    <w:rsid w:val="00300CE6"/>
    <w:rsid w:val="00300E54"/>
    <w:rsid w:val="003020D2"/>
    <w:rsid w:val="003034B1"/>
    <w:rsid w:val="00306855"/>
    <w:rsid w:val="00306F0C"/>
    <w:rsid w:val="00310A45"/>
    <w:rsid w:val="00311664"/>
    <w:rsid w:val="0031291E"/>
    <w:rsid w:val="003132C5"/>
    <w:rsid w:val="00313EE5"/>
    <w:rsid w:val="003145E2"/>
    <w:rsid w:val="00314BB9"/>
    <w:rsid w:val="00314F70"/>
    <w:rsid w:val="00316127"/>
    <w:rsid w:val="0031617E"/>
    <w:rsid w:val="00316325"/>
    <w:rsid w:val="003174CF"/>
    <w:rsid w:val="003222C1"/>
    <w:rsid w:val="00324DB3"/>
    <w:rsid w:val="00324EB6"/>
    <w:rsid w:val="00326D5C"/>
    <w:rsid w:val="00330C31"/>
    <w:rsid w:val="003310C1"/>
    <w:rsid w:val="00332F85"/>
    <w:rsid w:val="00335AD0"/>
    <w:rsid w:val="00335BB0"/>
    <w:rsid w:val="003362AA"/>
    <w:rsid w:val="00337893"/>
    <w:rsid w:val="00341248"/>
    <w:rsid w:val="003434C1"/>
    <w:rsid w:val="003438D4"/>
    <w:rsid w:val="003447A4"/>
    <w:rsid w:val="003449A6"/>
    <w:rsid w:val="00351D90"/>
    <w:rsid w:val="00351F39"/>
    <w:rsid w:val="00354FDF"/>
    <w:rsid w:val="00355BB8"/>
    <w:rsid w:val="00357AB3"/>
    <w:rsid w:val="0036059C"/>
    <w:rsid w:val="003627EF"/>
    <w:rsid w:val="00363530"/>
    <w:rsid w:val="00365139"/>
    <w:rsid w:val="00365CCD"/>
    <w:rsid w:val="00371871"/>
    <w:rsid w:val="003719BE"/>
    <w:rsid w:val="00371B1C"/>
    <w:rsid w:val="00371BDF"/>
    <w:rsid w:val="00373B21"/>
    <w:rsid w:val="00374359"/>
    <w:rsid w:val="003744AA"/>
    <w:rsid w:val="003752EB"/>
    <w:rsid w:val="00375A14"/>
    <w:rsid w:val="00376FC8"/>
    <w:rsid w:val="00377315"/>
    <w:rsid w:val="003773B1"/>
    <w:rsid w:val="00377542"/>
    <w:rsid w:val="0037765C"/>
    <w:rsid w:val="00377AFB"/>
    <w:rsid w:val="00380148"/>
    <w:rsid w:val="00380F96"/>
    <w:rsid w:val="00381192"/>
    <w:rsid w:val="00382D58"/>
    <w:rsid w:val="00382EF9"/>
    <w:rsid w:val="0038347D"/>
    <w:rsid w:val="00384E76"/>
    <w:rsid w:val="00385144"/>
    <w:rsid w:val="00385559"/>
    <w:rsid w:val="00387F14"/>
    <w:rsid w:val="00392871"/>
    <w:rsid w:val="00394F39"/>
    <w:rsid w:val="00395908"/>
    <w:rsid w:val="00396150"/>
    <w:rsid w:val="003A0F59"/>
    <w:rsid w:val="003A16CD"/>
    <w:rsid w:val="003A1DED"/>
    <w:rsid w:val="003A451F"/>
    <w:rsid w:val="003A4CCE"/>
    <w:rsid w:val="003A5724"/>
    <w:rsid w:val="003A66E1"/>
    <w:rsid w:val="003A6DEE"/>
    <w:rsid w:val="003A750E"/>
    <w:rsid w:val="003A7809"/>
    <w:rsid w:val="003B1154"/>
    <w:rsid w:val="003B317C"/>
    <w:rsid w:val="003B430A"/>
    <w:rsid w:val="003B4CB3"/>
    <w:rsid w:val="003B504A"/>
    <w:rsid w:val="003B5447"/>
    <w:rsid w:val="003B7FED"/>
    <w:rsid w:val="003C176C"/>
    <w:rsid w:val="003C2263"/>
    <w:rsid w:val="003C2725"/>
    <w:rsid w:val="003C3FE6"/>
    <w:rsid w:val="003C60BE"/>
    <w:rsid w:val="003D03A7"/>
    <w:rsid w:val="003D1B0B"/>
    <w:rsid w:val="003D1FBF"/>
    <w:rsid w:val="003D2565"/>
    <w:rsid w:val="003D4246"/>
    <w:rsid w:val="003D62CC"/>
    <w:rsid w:val="003D6808"/>
    <w:rsid w:val="003D6B09"/>
    <w:rsid w:val="003D7656"/>
    <w:rsid w:val="003D79F0"/>
    <w:rsid w:val="003E336D"/>
    <w:rsid w:val="003E400A"/>
    <w:rsid w:val="003E438B"/>
    <w:rsid w:val="003E4656"/>
    <w:rsid w:val="003E48CB"/>
    <w:rsid w:val="003E5462"/>
    <w:rsid w:val="003E5934"/>
    <w:rsid w:val="003E63CB"/>
    <w:rsid w:val="003E7D6D"/>
    <w:rsid w:val="003F00D1"/>
    <w:rsid w:val="003F0426"/>
    <w:rsid w:val="003F17ED"/>
    <w:rsid w:val="003F18D8"/>
    <w:rsid w:val="003F1B55"/>
    <w:rsid w:val="003F5F51"/>
    <w:rsid w:val="003F72FA"/>
    <w:rsid w:val="0040071D"/>
    <w:rsid w:val="00401628"/>
    <w:rsid w:val="00401810"/>
    <w:rsid w:val="004029F1"/>
    <w:rsid w:val="00404025"/>
    <w:rsid w:val="00404AD7"/>
    <w:rsid w:val="004050DB"/>
    <w:rsid w:val="004050F5"/>
    <w:rsid w:val="0040521B"/>
    <w:rsid w:val="00405591"/>
    <w:rsid w:val="00405C01"/>
    <w:rsid w:val="00406984"/>
    <w:rsid w:val="00406F69"/>
    <w:rsid w:val="004074EC"/>
    <w:rsid w:val="00407AEE"/>
    <w:rsid w:val="0041025B"/>
    <w:rsid w:val="004108DD"/>
    <w:rsid w:val="00415798"/>
    <w:rsid w:val="00416FED"/>
    <w:rsid w:val="00417B55"/>
    <w:rsid w:val="00417E49"/>
    <w:rsid w:val="004214EB"/>
    <w:rsid w:val="004233EA"/>
    <w:rsid w:val="004236CA"/>
    <w:rsid w:val="0042382E"/>
    <w:rsid w:val="00424F56"/>
    <w:rsid w:val="004260D6"/>
    <w:rsid w:val="004275A6"/>
    <w:rsid w:val="00431CC2"/>
    <w:rsid w:val="00431FE8"/>
    <w:rsid w:val="00433BC3"/>
    <w:rsid w:val="00433C6E"/>
    <w:rsid w:val="004343D2"/>
    <w:rsid w:val="004345BC"/>
    <w:rsid w:val="00434680"/>
    <w:rsid w:val="004357F3"/>
    <w:rsid w:val="00437B92"/>
    <w:rsid w:val="00440292"/>
    <w:rsid w:val="00440849"/>
    <w:rsid w:val="00441D56"/>
    <w:rsid w:val="0044234C"/>
    <w:rsid w:val="0044235C"/>
    <w:rsid w:val="00442714"/>
    <w:rsid w:val="00443B1B"/>
    <w:rsid w:val="00443C1C"/>
    <w:rsid w:val="0044453A"/>
    <w:rsid w:val="00447017"/>
    <w:rsid w:val="0045041F"/>
    <w:rsid w:val="00450F00"/>
    <w:rsid w:val="0045154D"/>
    <w:rsid w:val="004522E4"/>
    <w:rsid w:val="00455D36"/>
    <w:rsid w:val="0045757B"/>
    <w:rsid w:val="004576E7"/>
    <w:rsid w:val="00457F36"/>
    <w:rsid w:val="00460A0F"/>
    <w:rsid w:val="00460AB6"/>
    <w:rsid w:val="00460D41"/>
    <w:rsid w:val="00461CE3"/>
    <w:rsid w:val="0046272A"/>
    <w:rsid w:val="00463CF1"/>
    <w:rsid w:val="00465EE2"/>
    <w:rsid w:val="00466907"/>
    <w:rsid w:val="004676B2"/>
    <w:rsid w:val="00467B2C"/>
    <w:rsid w:val="0047016C"/>
    <w:rsid w:val="00470940"/>
    <w:rsid w:val="00470BAB"/>
    <w:rsid w:val="0047102B"/>
    <w:rsid w:val="004721AA"/>
    <w:rsid w:val="00472B3B"/>
    <w:rsid w:val="00472CE5"/>
    <w:rsid w:val="00473056"/>
    <w:rsid w:val="004736EC"/>
    <w:rsid w:val="004744A0"/>
    <w:rsid w:val="00477146"/>
    <w:rsid w:val="00477C86"/>
    <w:rsid w:val="00477DF6"/>
    <w:rsid w:val="00479138"/>
    <w:rsid w:val="00482904"/>
    <w:rsid w:val="00485A9C"/>
    <w:rsid w:val="00485CC5"/>
    <w:rsid w:val="004912BA"/>
    <w:rsid w:val="00492A67"/>
    <w:rsid w:val="00492EBB"/>
    <w:rsid w:val="004937FB"/>
    <w:rsid w:val="00493AD8"/>
    <w:rsid w:val="00493B1C"/>
    <w:rsid w:val="00495942"/>
    <w:rsid w:val="004A057B"/>
    <w:rsid w:val="004A0A97"/>
    <w:rsid w:val="004A0B63"/>
    <w:rsid w:val="004A275B"/>
    <w:rsid w:val="004A477E"/>
    <w:rsid w:val="004A59D0"/>
    <w:rsid w:val="004A76EA"/>
    <w:rsid w:val="004A7C5D"/>
    <w:rsid w:val="004A7EEA"/>
    <w:rsid w:val="004B0D62"/>
    <w:rsid w:val="004B19DB"/>
    <w:rsid w:val="004B1ACA"/>
    <w:rsid w:val="004B2B04"/>
    <w:rsid w:val="004B41DB"/>
    <w:rsid w:val="004C0128"/>
    <w:rsid w:val="004C21BC"/>
    <w:rsid w:val="004C2920"/>
    <w:rsid w:val="004C2D1F"/>
    <w:rsid w:val="004C40F8"/>
    <w:rsid w:val="004C4502"/>
    <w:rsid w:val="004C4900"/>
    <w:rsid w:val="004C6C41"/>
    <w:rsid w:val="004C73E4"/>
    <w:rsid w:val="004C7F64"/>
    <w:rsid w:val="004D0A71"/>
    <w:rsid w:val="004D533C"/>
    <w:rsid w:val="004D67A6"/>
    <w:rsid w:val="004E04D2"/>
    <w:rsid w:val="004E0F1E"/>
    <w:rsid w:val="004E41AB"/>
    <w:rsid w:val="004E43AE"/>
    <w:rsid w:val="004E5EEF"/>
    <w:rsid w:val="004E684B"/>
    <w:rsid w:val="004E6F6F"/>
    <w:rsid w:val="004E7363"/>
    <w:rsid w:val="004F0D8B"/>
    <w:rsid w:val="004F1607"/>
    <w:rsid w:val="004F5C36"/>
    <w:rsid w:val="004F6C16"/>
    <w:rsid w:val="004F7519"/>
    <w:rsid w:val="004F7640"/>
    <w:rsid w:val="004F7B88"/>
    <w:rsid w:val="004F7D6D"/>
    <w:rsid w:val="005057AD"/>
    <w:rsid w:val="005078FA"/>
    <w:rsid w:val="00511C15"/>
    <w:rsid w:val="00512136"/>
    <w:rsid w:val="005145E1"/>
    <w:rsid w:val="00514E37"/>
    <w:rsid w:val="00517696"/>
    <w:rsid w:val="0052011A"/>
    <w:rsid w:val="00520C28"/>
    <w:rsid w:val="005225C0"/>
    <w:rsid w:val="005226BD"/>
    <w:rsid w:val="00523BE6"/>
    <w:rsid w:val="00523ECA"/>
    <w:rsid w:val="00523F27"/>
    <w:rsid w:val="005268B3"/>
    <w:rsid w:val="0052749F"/>
    <w:rsid w:val="005309BC"/>
    <w:rsid w:val="00530C02"/>
    <w:rsid w:val="00534AD5"/>
    <w:rsid w:val="00535FB1"/>
    <w:rsid w:val="0054193E"/>
    <w:rsid w:val="0054216E"/>
    <w:rsid w:val="00542D5F"/>
    <w:rsid w:val="005433C6"/>
    <w:rsid w:val="00544A87"/>
    <w:rsid w:val="00544C33"/>
    <w:rsid w:val="00547B5F"/>
    <w:rsid w:val="00551161"/>
    <w:rsid w:val="00553963"/>
    <w:rsid w:val="005553F9"/>
    <w:rsid w:val="00555E11"/>
    <w:rsid w:val="00555FE2"/>
    <w:rsid w:val="00556765"/>
    <w:rsid w:val="005606AB"/>
    <w:rsid w:val="005607EA"/>
    <w:rsid w:val="00560B7C"/>
    <w:rsid w:val="00560D55"/>
    <w:rsid w:val="00560F48"/>
    <w:rsid w:val="0056237E"/>
    <w:rsid w:val="00562589"/>
    <w:rsid w:val="0056601D"/>
    <w:rsid w:val="00572210"/>
    <w:rsid w:val="00574C2F"/>
    <w:rsid w:val="00575C5D"/>
    <w:rsid w:val="00577455"/>
    <w:rsid w:val="005779F5"/>
    <w:rsid w:val="005807DB"/>
    <w:rsid w:val="005808AC"/>
    <w:rsid w:val="00582A83"/>
    <w:rsid w:val="00583D9C"/>
    <w:rsid w:val="00585130"/>
    <w:rsid w:val="00585470"/>
    <w:rsid w:val="00585EF4"/>
    <w:rsid w:val="005878F8"/>
    <w:rsid w:val="00590778"/>
    <w:rsid w:val="00590D75"/>
    <w:rsid w:val="00592939"/>
    <w:rsid w:val="005954A3"/>
    <w:rsid w:val="0059569E"/>
    <w:rsid w:val="005968E3"/>
    <w:rsid w:val="00597111"/>
    <w:rsid w:val="00597C7D"/>
    <w:rsid w:val="005A198D"/>
    <w:rsid w:val="005A2DBB"/>
    <w:rsid w:val="005A6CBD"/>
    <w:rsid w:val="005A7CA1"/>
    <w:rsid w:val="005B111E"/>
    <w:rsid w:val="005B1B97"/>
    <w:rsid w:val="005B2233"/>
    <w:rsid w:val="005B2F8E"/>
    <w:rsid w:val="005B4971"/>
    <w:rsid w:val="005B49F0"/>
    <w:rsid w:val="005B6B01"/>
    <w:rsid w:val="005B7CC5"/>
    <w:rsid w:val="005C1B41"/>
    <w:rsid w:val="005C1BD0"/>
    <w:rsid w:val="005C2156"/>
    <w:rsid w:val="005C30E8"/>
    <w:rsid w:val="005C4655"/>
    <w:rsid w:val="005C5B8F"/>
    <w:rsid w:val="005C5F46"/>
    <w:rsid w:val="005C6506"/>
    <w:rsid w:val="005D0338"/>
    <w:rsid w:val="005D1179"/>
    <w:rsid w:val="005D1734"/>
    <w:rsid w:val="005D210B"/>
    <w:rsid w:val="005D521B"/>
    <w:rsid w:val="005D5C7C"/>
    <w:rsid w:val="005D6922"/>
    <w:rsid w:val="005D73FA"/>
    <w:rsid w:val="005E0255"/>
    <w:rsid w:val="005E21F8"/>
    <w:rsid w:val="005E2C67"/>
    <w:rsid w:val="005E33DF"/>
    <w:rsid w:val="005E58EC"/>
    <w:rsid w:val="005E5B0C"/>
    <w:rsid w:val="005F0379"/>
    <w:rsid w:val="005F097A"/>
    <w:rsid w:val="005F37B2"/>
    <w:rsid w:val="005F39FD"/>
    <w:rsid w:val="005F4EEC"/>
    <w:rsid w:val="005F516C"/>
    <w:rsid w:val="005F7907"/>
    <w:rsid w:val="00600E73"/>
    <w:rsid w:val="006012BD"/>
    <w:rsid w:val="00601795"/>
    <w:rsid w:val="00603B3C"/>
    <w:rsid w:val="00604109"/>
    <w:rsid w:val="00607411"/>
    <w:rsid w:val="006077D1"/>
    <w:rsid w:val="006107F1"/>
    <w:rsid w:val="00610A82"/>
    <w:rsid w:val="00610AC7"/>
    <w:rsid w:val="00610E87"/>
    <w:rsid w:val="0061161A"/>
    <w:rsid w:val="00612B16"/>
    <w:rsid w:val="0061403C"/>
    <w:rsid w:val="006141E3"/>
    <w:rsid w:val="00614D2C"/>
    <w:rsid w:val="006171C1"/>
    <w:rsid w:val="006172FC"/>
    <w:rsid w:val="0061794A"/>
    <w:rsid w:val="00620F8C"/>
    <w:rsid w:val="006213C2"/>
    <w:rsid w:val="00621AF4"/>
    <w:rsid w:val="006222C5"/>
    <w:rsid w:val="00622392"/>
    <w:rsid w:val="006230F0"/>
    <w:rsid w:val="00623717"/>
    <w:rsid w:val="00624772"/>
    <w:rsid w:val="00624A9C"/>
    <w:rsid w:val="0062500B"/>
    <w:rsid w:val="00625A44"/>
    <w:rsid w:val="00625AEF"/>
    <w:rsid w:val="00626A5E"/>
    <w:rsid w:val="00626BA6"/>
    <w:rsid w:val="00630A6F"/>
    <w:rsid w:val="00630B94"/>
    <w:rsid w:val="00634623"/>
    <w:rsid w:val="00637E6B"/>
    <w:rsid w:val="006405BA"/>
    <w:rsid w:val="00640FFD"/>
    <w:rsid w:val="00643DE0"/>
    <w:rsid w:val="00646109"/>
    <w:rsid w:val="0064614D"/>
    <w:rsid w:val="006471DE"/>
    <w:rsid w:val="006473F4"/>
    <w:rsid w:val="006476EF"/>
    <w:rsid w:val="00650B68"/>
    <w:rsid w:val="00651506"/>
    <w:rsid w:val="00652A08"/>
    <w:rsid w:val="00654079"/>
    <w:rsid w:val="00654546"/>
    <w:rsid w:val="00656CB3"/>
    <w:rsid w:val="00657706"/>
    <w:rsid w:val="006604A3"/>
    <w:rsid w:val="00660521"/>
    <w:rsid w:val="00660922"/>
    <w:rsid w:val="006636DE"/>
    <w:rsid w:val="006646B8"/>
    <w:rsid w:val="006652BC"/>
    <w:rsid w:val="00665484"/>
    <w:rsid w:val="006659CF"/>
    <w:rsid w:val="00666085"/>
    <w:rsid w:val="006664B2"/>
    <w:rsid w:val="00666AD0"/>
    <w:rsid w:val="00667016"/>
    <w:rsid w:val="0067050E"/>
    <w:rsid w:val="00673959"/>
    <w:rsid w:val="00674689"/>
    <w:rsid w:val="0067482B"/>
    <w:rsid w:val="00674D1A"/>
    <w:rsid w:val="00676B4A"/>
    <w:rsid w:val="00677F62"/>
    <w:rsid w:val="00680621"/>
    <w:rsid w:val="00680D4D"/>
    <w:rsid w:val="006813DB"/>
    <w:rsid w:val="00682440"/>
    <w:rsid w:val="0068355B"/>
    <w:rsid w:val="00683CCE"/>
    <w:rsid w:val="0068431B"/>
    <w:rsid w:val="00685D07"/>
    <w:rsid w:val="0068617E"/>
    <w:rsid w:val="00687DEF"/>
    <w:rsid w:val="00691664"/>
    <w:rsid w:val="00691D38"/>
    <w:rsid w:val="006925E1"/>
    <w:rsid w:val="00695211"/>
    <w:rsid w:val="00695B96"/>
    <w:rsid w:val="006A11E2"/>
    <w:rsid w:val="006A2ACD"/>
    <w:rsid w:val="006A4543"/>
    <w:rsid w:val="006A4AEC"/>
    <w:rsid w:val="006A598D"/>
    <w:rsid w:val="006A5D1B"/>
    <w:rsid w:val="006A6CB1"/>
    <w:rsid w:val="006A6F2D"/>
    <w:rsid w:val="006A7C8E"/>
    <w:rsid w:val="006B1007"/>
    <w:rsid w:val="006B10CC"/>
    <w:rsid w:val="006B2089"/>
    <w:rsid w:val="006B218A"/>
    <w:rsid w:val="006B2810"/>
    <w:rsid w:val="006B4A3A"/>
    <w:rsid w:val="006B4EA5"/>
    <w:rsid w:val="006B671A"/>
    <w:rsid w:val="006B7778"/>
    <w:rsid w:val="006C1574"/>
    <w:rsid w:val="006C21CF"/>
    <w:rsid w:val="006C263E"/>
    <w:rsid w:val="006C27C2"/>
    <w:rsid w:val="006C40B5"/>
    <w:rsid w:val="006C4986"/>
    <w:rsid w:val="006C55D1"/>
    <w:rsid w:val="006C5F57"/>
    <w:rsid w:val="006C6AFE"/>
    <w:rsid w:val="006C6BE3"/>
    <w:rsid w:val="006D1E27"/>
    <w:rsid w:val="006D36EC"/>
    <w:rsid w:val="006D381A"/>
    <w:rsid w:val="006D4578"/>
    <w:rsid w:val="006D63B3"/>
    <w:rsid w:val="006D7ADC"/>
    <w:rsid w:val="006E1D0B"/>
    <w:rsid w:val="006E34F4"/>
    <w:rsid w:val="006E478B"/>
    <w:rsid w:val="006E4B37"/>
    <w:rsid w:val="006E655D"/>
    <w:rsid w:val="006E6814"/>
    <w:rsid w:val="006E68DF"/>
    <w:rsid w:val="006E75E9"/>
    <w:rsid w:val="006E7959"/>
    <w:rsid w:val="006F0707"/>
    <w:rsid w:val="006F55E2"/>
    <w:rsid w:val="006F6969"/>
    <w:rsid w:val="006F7482"/>
    <w:rsid w:val="007010E4"/>
    <w:rsid w:val="00702FBA"/>
    <w:rsid w:val="00703F81"/>
    <w:rsid w:val="0070455B"/>
    <w:rsid w:val="00704B0F"/>
    <w:rsid w:val="0070727C"/>
    <w:rsid w:val="00710A4B"/>
    <w:rsid w:val="00712351"/>
    <w:rsid w:val="00712441"/>
    <w:rsid w:val="00715FAA"/>
    <w:rsid w:val="007203E1"/>
    <w:rsid w:val="00720CF8"/>
    <w:rsid w:val="007210F5"/>
    <w:rsid w:val="007213F2"/>
    <w:rsid w:val="00721843"/>
    <w:rsid w:val="00721C27"/>
    <w:rsid w:val="00724739"/>
    <w:rsid w:val="00724C0E"/>
    <w:rsid w:val="00725CB4"/>
    <w:rsid w:val="00727011"/>
    <w:rsid w:val="007277C7"/>
    <w:rsid w:val="0072798C"/>
    <w:rsid w:val="00731C41"/>
    <w:rsid w:val="0073231E"/>
    <w:rsid w:val="00732797"/>
    <w:rsid w:val="007327E7"/>
    <w:rsid w:val="00736C47"/>
    <w:rsid w:val="007375C1"/>
    <w:rsid w:val="00740AD0"/>
    <w:rsid w:val="00740FFF"/>
    <w:rsid w:val="007449FB"/>
    <w:rsid w:val="00745D10"/>
    <w:rsid w:val="00751DE4"/>
    <w:rsid w:val="00752259"/>
    <w:rsid w:val="007527A7"/>
    <w:rsid w:val="0075337C"/>
    <w:rsid w:val="00754397"/>
    <w:rsid w:val="007546F6"/>
    <w:rsid w:val="0075572A"/>
    <w:rsid w:val="00755DA4"/>
    <w:rsid w:val="007568C1"/>
    <w:rsid w:val="007601AB"/>
    <w:rsid w:val="007602FD"/>
    <w:rsid w:val="0076055B"/>
    <w:rsid w:val="007617D8"/>
    <w:rsid w:val="00761958"/>
    <w:rsid w:val="00762672"/>
    <w:rsid w:val="00762DEA"/>
    <w:rsid w:val="00764FB9"/>
    <w:rsid w:val="00765A6E"/>
    <w:rsid w:val="007674A8"/>
    <w:rsid w:val="007676D7"/>
    <w:rsid w:val="00770D29"/>
    <w:rsid w:val="00770EB1"/>
    <w:rsid w:val="00771E4F"/>
    <w:rsid w:val="00772F05"/>
    <w:rsid w:val="00772F71"/>
    <w:rsid w:val="0077319F"/>
    <w:rsid w:val="00773DBB"/>
    <w:rsid w:val="00774919"/>
    <w:rsid w:val="00775BCA"/>
    <w:rsid w:val="00775D3A"/>
    <w:rsid w:val="007767F2"/>
    <w:rsid w:val="0078098B"/>
    <w:rsid w:val="007813C7"/>
    <w:rsid w:val="00784C03"/>
    <w:rsid w:val="00785D0F"/>
    <w:rsid w:val="00787C79"/>
    <w:rsid w:val="00791B2F"/>
    <w:rsid w:val="00792369"/>
    <w:rsid w:val="007928F4"/>
    <w:rsid w:val="00794424"/>
    <w:rsid w:val="00795ACB"/>
    <w:rsid w:val="0079751E"/>
    <w:rsid w:val="007975B4"/>
    <w:rsid w:val="007A0BFA"/>
    <w:rsid w:val="007A1DA0"/>
    <w:rsid w:val="007A313F"/>
    <w:rsid w:val="007A34F5"/>
    <w:rsid w:val="007A3E18"/>
    <w:rsid w:val="007A61FA"/>
    <w:rsid w:val="007A6A39"/>
    <w:rsid w:val="007A79CA"/>
    <w:rsid w:val="007B00AF"/>
    <w:rsid w:val="007B0ADB"/>
    <w:rsid w:val="007B55E0"/>
    <w:rsid w:val="007B5712"/>
    <w:rsid w:val="007B5D79"/>
    <w:rsid w:val="007B6D80"/>
    <w:rsid w:val="007C0E60"/>
    <w:rsid w:val="007C1335"/>
    <w:rsid w:val="007C1E8C"/>
    <w:rsid w:val="007C21DF"/>
    <w:rsid w:val="007C2BB5"/>
    <w:rsid w:val="007C40CE"/>
    <w:rsid w:val="007C4884"/>
    <w:rsid w:val="007C490E"/>
    <w:rsid w:val="007C5C89"/>
    <w:rsid w:val="007C6F2F"/>
    <w:rsid w:val="007C7701"/>
    <w:rsid w:val="007D1D9C"/>
    <w:rsid w:val="007D2748"/>
    <w:rsid w:val="007D304F"/>
    <w:rsid w:val="007D3421"/>
    <w:rsid w:val="007D353E"/>
    <w:rsid w:val="007D4E16"/>
    <w:rsid w:val="007D519D"/>
    <w:rsid w:val="007D5902"/>
    <w:rsid w:val="007E0399"/>
    <w:rsid w:val="007E0669"/>
    <w:rsid w:val="007E2AD6"/>
    <w:rsid w:val="007E429D"/>
    <w:rsid w:val="007E67C8"/>
    <w:rsid w:val="007E78F2"/>
    <w:rsid w:val="007F0BB3"/>
    <w:rsid w:val="007F2062"/>
    <w:rsid w:val="007F25B4"/>
    <w:rsid w:val="007F6596"/>
    <w:rsid w:val="00800A5A"/>
    <w:rsid w:val="008019C2"/>
    <w:rsid w:val="00803051"/>
    <w:rsid w:val="008035F6"/>
    <w:rsid w:val="008042FA"/>
    <w:rsid w:val="00804B91"/>
    <w:rsid w:val="00805B2A"/>
    <w:rsid w:val="00807B04"/>
    <w:rsid w:val="00807D5E"/>
    <w:rsid w:val="0081230C"/>
    <w:rsid w:val="00813980"/>
    <w:rsid w:val="00813ADF"/>
    <w:rsid w:val="008159E4"/>
    <w:rsid w:val="008169EF"/>
    <w:rsid w:val="00816B7B"/>
    <w:rsid w:val="00816B9B"/>
    <w:rsid w:val="00816D49"/>
    <w:rsid w:val="00817162"/>
    <w:rsid w:val="00821E13"/>
    <w:rsid w:val="0082345C"/>
    <w:rsid w:val="00825F52"/>
    <w:rsid w:val="00826514"/>
    <w:rsid w:val="008267DA"/>
    <w:rsid w:val="00827109"/>
    <w:rsid w:val="008316BC"/>
    <w:rsid w:val="00832403"/>
    <w:rsid w:val="0083355A"/>
    <w:rsid w:val="0083410E"/>
    <w:rsid w:val="00835652"/>
    <w:rsid w:val="00837755"/>
    <w:rsid w:val="0083797E"/>
    <w:rsid w:val="008400C8"/>
    <w:rsid w:val="00840A1C"/>
    <w:rsid w:val="00842DDA"/>
    <w:rsid w:val="00843F3B"/>
    <w:rsid w:val="00845626"/>
    <w:rsid w:val="00850488"/>
    <w:rsid w:val="008514B7"/>
    <w:rsid w:val="0085314F"/>
    <w:rsid w:val="0085502B"/>
    <w:rsid w:val="008562C8"/>
    <w:rsid w:val="00856408"/>
    <w:rsid w:val="008603B0"/>
    <w:rsid w:val="00863FE2"/>
    <w:rsid w:val="00865FC4"/>
    <w:rsid w:val="00867633"/>
    <w:rsid w:val="00870381"/>
    <w:rsid w:val="00870511"/>
    <w:rsid w:val="00870DFC"/>
    <w:rsid w:val="00873B2F"/>
    <w:rsid w:val="008744A6"/>
    <w:rsid w:val="00874A97"/>
    <w:rsid w:val="008751BB"/>
    <w:rsid w:val="008762A5"/>
    <w:rsid w:val="00876A6C"/>
    <w:rsid w:val="00876F95"/>
    <w:rsid w:val="008816C5"/>
    <w:rsid w:val="008822A0"/>
    <w:rsid w:val="008822FC"/>
    <w:rsid w:val="00883C4F"/>
    <w:rsid w:val="00884510"/>
    <w:rsid w:val="008846C2"/>
    <w:rsid w:val="00886D6A"/>
    <w:rsid w:val="00887434"/>
    <w:rsid w:val="00890A3E"/>
    <w:rsid w:val="00890D28"/>
    <w:rsid w:val="00890F5B"/>
    <w:rsid w:val="00890FB4"/>
    <w:rsid w:val="00891668"/>
    <w:rsid w:val="008943A2"/>
    <w:rsid w:val="00895CB5"/>
    <w:rsid w:val="00895DB1"/>
    <w:rsid w:val="00896066"/>
    <w:rsid w:val="00896CE6"/>
    <w:rsid w:val="008979DC"/>
    <w:rsid w:val="008A0488"/>
    <w:rsid w:val="008A1F37"/>
    <w:rsid w:val="008A2D69"/>
    <w:rsid w:val="008A3277"/>
    <w:rsid w:val="008A47EE"/>
    <w:rsid w:val="008B0C96"/>
    <w:rsid w:val="008B4417"/>
    <w:rsid w:val="008B5F34"/>
    <w:rsid w:val="008B6658"/>
    <w:rsid w:val="008B6C55"/>
    <w:rsid w:val="008C02B5"/>
    <w:rsid w:val="008C3926"/>
    <w:rsid w:val="008C4212"/>
    <w:rsid w:val="008C4A45"/>
    <w:rsid w:val="008C4F81"/>
    <w:rsid w:val="008C5CD2"/>
    <w:rsid w:val="008C5DF9"/>
    <w:rsid w:val="008C7733"/>
    <w:rsid w:val="008D328A"/>
    <w:rsid w:val="008D345B"/>
    <w:rsid w:val="008D4957"/>
    <w:rsid w:val="008D5C66"/>
    <w:rsid w:val="008E0969"/>
    <w:rsid w:val="008E0D5C"/>
    <w:rsid w:val="008E1649"/>
    <w:rsid w:val="008E1B02"/>
    <w:rsid w:val="008E386B"/>
    <w:rsid w:val="008E44A8"/>
    <w:rsid w:val="008E5C33"/>
    <w:rsid w:val="008E5DCF"/>
    <w:rsid w:val="008E6EAD"/>
    <w:rsid w:val="008E7A3F"/>
    <w:rsid w:val="008E7F80"/>
    <w:rsid w:val="008F0293"/>
    <w:rsid w:val="008F0B47"/>
    <w:rsid w:val="008F12FF"/>
    <w:rsid w:val="008F1729"/>
    <w:rsid w:val="008F1957"/>
    <w:rsid w:val="008F1C49"/>
    <w:rsid w:val="008F242A"/>
    <w:rsid w:val="008F27EC"/>
    <w:rsid w:val="008F2B44"/>
    <w:rsid w:val="008F2DE9"/>
    <w:rsid w:val="008F32D1"/>
    <w:rsid w:val="008F5922"/>
    <w:rsid w:val="008F67FA"/>
    <w:rsid w:val="009006FD"/>
    <w:rsid w:val="00903D2A"/>
    <w:rsid w:val="00903E80"/>
    <w:rsid w:val="009043F2"/>
    <w:rsid w:val="00904951"/>
    <w:rsid w:val="00904D7A"/>
    <w:rsid w:val="00905BE2"/>
    <w:rsid w:val="00906F2E"/>
    <w:rsid w:val="009076CD"/>
    <w:rsid w:val="00907BF6"/>
    <w:rsid w:val="00907DEE"/>
    <w:rsid w:val="00914689"/>
    <w:rsid w:val="00916FA6"/>
    <w:rsid w:val="009172A1"/>
    <w:rsid w:val="00917B19"/>
    <w:rsid w:val="009206C9"/>
    <w:rsid w:val="009221EA"/>
    <w:rsid w:val="0092230C"/>
    <w:rsid w:val="00926AB3"/>
    <w:rsid w:val="00927859"/>
    <w:rsid w:val="0092788F"/>
    <w:rsid w:val="0093047E"/>
    <w:rsid w:val="0093073A"/>
    <w:rsid w:val="009328DD"/>
    <w:rsid w:val="00932DA7"/>
    <w:rsid w:val="00932DEA"/>
    <w:rsid w:val="0093479C"/>
    <w:rsid w:val="009358E2"/>
    <w:rsid w:val="0094011E"/>
    <w:rsid w:val="00941B66"/>
    <w:rsid w:val="00941E65"/>
    <w:rsid w:val="00942D67"/>
    <w:rsid w:val="00943423"/>
    <w:rsid w:val="0094359D"/>
    <w:rsid w:val="009450F2"/>
    <w:rsid w:val="00950132"/>
    <w:rsid w:val="009509F2"/>
    <w:rsid w:val="0095155E"/>
    <w:rsid w:val="00951BEA"/>
    <w:rsid w:val="00953ADD"/>
    <w:rsid w:val="00953E24"/>
    <w:rsid w:val="009545F6"/>
    <w:rsid w:val="0095796D"/>
    <w:rsid w:val="00957AE1"/>
    <w:rsid w:val="00957EEA"/>
    <w:rsid w:val="00960674"/>
    <w:rsid w:val="00960AD7"/>
    <w:rsid w:val="009640AE"/>
    <w:rsid w:val="0096538E"/>
    <w:rsid w:val="00966388"/>
    <w:rsid w:val="0096674C"/>
    <w:rsid w:val="009676B7"/>
    <w:rsid w:val="00970203"/>
    <w:rsid w:val="0097097D"/>
    <w:rsid w:val="00970A4C"/>
    <w:rsid w:val="00970DA5"/>
    <w:rsid w:val="00973405"/>
    <w:rsid w:val="00974D76"/>
    <w:rsid w:val="00977ACD"/>
    <w:rsid w:val="0098467E"/>
    <w:rsid w:val="00984FF3"/>
    <w:rsid w:val="0098502E"/>
    <w:rsid w:val="0098750B"/>
    <w:rsid w:val="009907B7"/>
    <w:rsid w:val="00992452"/>
    <w:rsid w:val="009936D9"/>
    <w:rsid w:val="009946A9"/>
    <w:rsid w:val="00995151"/>
    <w:rsid w:val="009A07BC"/>
    <w:rsid w:val="009A0B5B"/>
    <w:rsid w:val="009A2561"/>
    <w:rsid w:val="009A2F73"/>
    <w:rsid w:val="009A3D6C"/>
    <w:rsid w:val="009A51A1"/>
    <w:rsid w:val="009A66A6"/>
    <w:rsid w:val="009A6962"/>
    <w:rsid w:val="009A70F8"/>
    <w:rsid w:val="009A7956"/>
    <w:rsid w:val="009A7FC2"/>
    <w:rsid w:val="009B0734"/>
    <w:rsid w:val="009B07E1"/>
    <w:rsid w:val="009B2771"/>
    <w:rsid w:val="009B78B0"/>
    <w:rsid w:val="009C096F"/>
    <w:rsid w:val="009C342B"/>
    <w:rsid w:val="009C35C5"/>
    <w:rsid w:val="009C3743"/>
    <w:rsid w:val="009C5442"/>
    <w:rsid w:val="009C617F"/>
    <w:rsid w:val="009C6193"/>
    <w:rsid w:val="009C6A00"/>
    <w:rsid w:val="009C744C"/>
    <w:rsid w:val="009C79C3"/>
    <w:rsid w:val="009C7BED"/>
    <w:rsid w:val="009D15E3"/>
    <w:rsid w:val="009D1C99"/>
    <w:rsid w:val="009D4F68"/>
    <w:rsid w:val="009D548E"/>
    <w:rsid w:val="009D6D15"/>
    <w:rsid w:val="009E1120"/>
    <w:rsid w:val="009E22F9"/>
    <w:rsid w:val="009E493A"/>
    <w:rsid w:val="009F009E"/>
    <w:rsid w:val="009F0FAA"/>
    <w:rsid w:val="009F1D3B"/>
    <w:rsid w:val="009F2EEA"/>
    <w:rsid w:val="009F5A1B"/>
    <w:rsid w:val="009F697F"/>
    <w:rsid w:val="00A01E85"/>
    <w:rsid w:val="00A020F1"/>
    <w:rsid w:val="00A0251E"/>
    <w:rsid w:val="00A04889"/>
    <w:rsid w:val="00A05F1F"/>
    <w:rsid w:val="00A06C2E"/>
    <w:rsid w:val="00A073FC"/>
    <w:rsid w:val="00A07651"/>
    <w:rsid w:val="00A07C87"/>
    <w:rsid w:val="00A10200"/>
    <w:rsid w:val="00A10FC4"/>
    <w:rsid w:val="00A11A62"/>
    <w:rsid w:val="00A1253B"/>
    <w:rsid w:val="00A14E20"/>
    <w:rsid w:val="00A154CC"/>
    <w:rsid w:val="00A166F5"/>
    <w:rsid w:val="00A17814"/>
    <w:rsid w:val="00A200D4"/>
    <w:rsid w:val="00A21540"/>
    <w:rsid w:val="00A21AC3"/>
    <w:rsid w:val="00A21D07"/>
    <w:rsid w:val="00A21D3C"/>
    <w:rsid w:val="00A227E2"/>
    <w:rsid w:val="00A22EA4"/>
    <w:rsid w:val="00A23181"/>
    <w:rsid w:val="00A25A75"/>
    <w:rsid w:val="00A264F9"/>
    <w:rsid w:val="00A27997"/>
    <w:rsid w:val="00A27C64"/>
    <w:rsid w:val="00A27EA5"/>
    <w:rsid w:val="00A30104"/>
    <w:rsid w:val="00A30ADB"/>
    <w:rsid w:val="00A31303"/>
    <w:rsid w:val="00A31828"/>
    <w:rsid w:val="00A31F7E"/>
    <w:rsid w:val="00A320A8"/>
    <w:rsid w:val="00A340CF"/>
    <w:rsid w:val="00A345BB"/>
    <w:rsid w:val="00A34A3C"/>
    <w:rsid w:val="00A367DF"/>
    <w:rsid w:val="00A36FE2"/>
    <w:rsid w:val="00A400FE"/>
    <w:rsid w:val="00A41DB5"/>
    <w:rsid w:val="00A43AFA"/>
    <w:rsid w:val="00A4560C"/>
    <w:rsid w:val="00A45B02"/>
    <w:rsid w:val="00A461D6"/>
    <w:rsid w:val="00A47298"/>
    <w:rsid w:val="00A47D84"/>
    <w:rsid w:val="00A5044B"/>
    <w:rsid w:val="00A51F76"/>
    <w:rsid w:val="00A52123"/>
    <w:rsid w:val="00A52B5B"/>
    <w:rsid w:val="00A5520C"/>
    <w:rsid w:val="00A56BF1"/>
    <w:rsid w:val="00A57A48"/>
    <w:rsid w:val="00A60285"/>
    <w:rsid w:val="00A62AF3"/>
    <w:rsid w:val="00A6650C"/>
    <w:rsid w:val="00A67642"/>
    <w:rsid w:val="00A714BA"/>
    <w:rsid w:val="00A7173D"/>
    <w:rsid w:val="00A72FF4"/>
    <w:rsid w:val="00A74852"/>
    <w:rsid w:val="00A7594B"/>
    <w:rsid w:val="00A80456"/>
    <w:rsid w:val="00A812D5"/>
    <w:rsid w:val="00A822B3"/>
    <w:rsid w:val="00A833C4"/>
    <w:rsid w:val="00A8384B"/>
    <w:rsid w:val="00A83D7E"/>
    <w:rsid w:val="00A84BEF"/>
    <w:rsid w:val="00A85CC1"/>
    <w:rsid w:val="00A878F8"/>
    <w:rsid w:val="00A90419"/>
    <w:rsid w:val="00A90B96"/>
    <w:rsid w:val="00A90CFD"/>
    <w:rsid w:val="00A924DB"/>
    <w:rsid w:val="00A94414"/>
    <w:rsid w:val="00A969E0"/>
    <w:rsid w:val="00A9790D"/>
    <w:rsid w:val="00AA13A3"/>
    <w:rsid w:val="00AA13DF"/>
    <w:rsid w:val="00AA2BCE"/>
    <w:rsid w:val="00AA3725"/>
    <w:rsid w:val="00AA3DD9"/>
    <w:rsid w:val="00AA5257"/>
    <w:rsid w:val="00AA5D19"/>
    <w:rsid w:val="00AA6023"/>
    <w:rsid w:val="00AA66E7"/>
    <w:rsid w:val="00AA6DDA"/>
    <w:rsid w:val="00AB044D"/>
    <w:rsid w:val="00AB069E"/>
    <w:rsid w:val="00AB1A92"/>
    <w:rsid w:val="00AB2296"/>
    <w:rsid w:val="00AB29C7"/>
    <w:rsid w:val="00AB724E"/>
    <w:rsid w:val="00AC022D"/>
    <w:rsid w:val="00AC1B81"/>
    <w:rsid w:val="00AC2876"/>
    <w:rsid w:val="00AC3177"/>
    <w:rsid w:val="00AC3A9F"/>
    <w:rsid w:val="00AC3AAD"/>
    <w:rsid w:val="00AC43F1"/>
    <w:rsid w:val="00AC554A"/>
    <w:rsid w:val="00AC59B5"/>
    <w:rsid w:val="00AC5AB7"/>
    <w:rsid w:val="00AC6845"/>
    <w:rsid w:val="00AC7208"/>
    <w:rsid w:val="00AC7C5D"/>
    <w:rsid w:val="00AD2518"/>
    <w:rsid w:val="00AD3279"/>
    <w:rsid w:val="00AD3672"/>
    <w:rsid w:val="00AD3780"/>
    <w:rsid w:val="00AD4741"/>
    <w:rsid w:val="00AD5A74"/>
    <w:rsid w:val="00AD651B"/>
    <w:rsid w:val="00AD74FD"/>
    <w:rsid w:val="00AE0320"/>
    <w:rsid w:val="00AE08B1"/>
    <w:rsid w:val="00AE0B8A"/>
    <w:rsid w:val="00AE0DCE"/>
    <w:rsid w:val="00AE1DFB"/>
    <w:rsid w:val="00AE1F6A"/>
    <w:rsid w:val="00AE58CE"/>
    <w:rsid w:val="00AE5A67"/>
    <w:rsid w:val="00AE5B25"/>
    <w:rsid w:val="00AE5CC2"/>
    <w:rsid w:val="00AE6FB8"/>
    <w:rsid w:val="00AE7D94"/>
    <w:rsid w:val="00AF0D99"/>
    <w:rsid w:val="00AF2979"/>
    <w:rsid w:val="00AF3C67"/>
    <w:rsid w:val="00AF4102"/>
    <w:rsid w:val="00AF7295"/>
    <w:rsid w:val="00AF7E7D"/>
    <w:rsid w:val="00B00202"/>
    <w:rsid w:val="00B0253D"/>
    <w:rsid w:val="00B03511"/>
    <w:rsid w:val="00B06C47"/>
    <w:rsid w:val="00B07EEC"/>
    <w:rsid w:val="00B122DB"/>
    <w:rsid w:val="00B1273B"/>
    <w:rsid w:val="00B1385A"/>
    <w:rsid w:val="00B165FC"/>
    <w:rsid w:val="00B21BA4"/>
    <w:rsid w:val="00B22228"/>
    <w:rsid w:val="00B22240"/>
    <w:rsid w:val="00B23245"/>
    <w:rsid w:val="00B237A4"/>
    <w:rsid w:val="00B30D97"/>
    <w:rsid w:val="00B31D0B"/>
    <w:rsid w:val="00B320E7"/>
    <w:rsid w:val="00B327DA"/>
    <w:rsid w:val="00B33CC1"/>
    <w:rsid w:val="00B35458"/>
    <w:rsid w:val="00B36149"/>
    <w:rsid w:val="00B378FF"/>
    <w:rsid w:val="00B37F8A"/>
    <w:rsid w:val="00B37F9E"/>
    <w:rsid w:val="00B41A63"/>
    <w:rsid w:val="00B44BF3"/>
    <w:rsid w:val="00B45FAF"/>
    <w:rsid w:val="00B5020E"/>
    <w:rsid w:val="00B50602"/>
    <w:rsid w:val="00B51322"/>
    <w:rsid w:val="00B523B5"/>
    <w:rsid w:val="00B52AC0"/>
    <w:rsid w:val="00B53A2F"/>
    <w:rsid w:val="00B540E7"/>
    <w:rsid w:val="00B55927"/>
    <w:rsid w:val="00B561D8"/>
    <w:rsid w:val="00B60E8F"/>
    <w:rsid w:val="00B6128B"/>
    <w:rsid w:val="00B66C21"/>
    <w:rsid w:val="00B67076"/>
    <w:rsid w:val="00B672F3"/>
    <w:rsid w:val="00B71059"/>
    <w:rsid w:val="00B72A09"/>
    <w:rsid w:val="00B72D4B"/>
    <w:rsid w:val="00B72EA4"/>
    <w:rsid w:val="00B72EE7"/>
    <w:rsid w:val="00B73223"/>
    <w:rsid w:val="00B74487"/>
    <w:rsid w:val="00B75974"/>
    <w:rsid w:val="00B773E7"/>
    <w:rsid w:val="00B77E81"/>
    <w:rsid w:val="00B8169B"/>
    <w:rsid w:val="00B842AE"/>
    <w:rsid w:val="00B84541"/>
    <w:rsid w:val="00B87F80"/>
    <w:rsid w:val="00B905C0"/>
    <w:rsid w:val="00B925F2"/>
    <w:rsid w:val="00B92CF7"/>
    <w:rsid w:val="00B92EF7"/>
    <w:rsid w:val="00B939CA"/>
    <w:rsid w:val="00B93C64"/>
    <w:rsid w:val="00B95DD0"/>
    <w:rsid w:val="00B96CC3"/>
    <w:rsid w:val="00BA012F"/>
    <w:rsid w:val="00BA018E"/>
    <w:rsid w:val="00BA19D0"/>
    <w:rsid w:val="00BA2B97"/>
    <w:rsid w:val="00BA35B3"/>
    <w:rsid w:val="00BA3881"/>
    <w:rsid w:val="00BA4808"/>
    <w:rsid w:val="00BA4ADA"/>
    <w:rsid w:val="00BA51E9"/>
    <w:rsid w:val="00BA7D29"/>
    <w:rsid w:val="00BB11AC"/>
    <w:rsid w:val="00BB1A2B"/>
    <w:rsid w:val="00BB39E0"/>
    <w:rsid w:val="00BB3C46"/>
    <w:rsid w:val="00BB4119"/>
    <w:rsid w:val="00BB56BE"/>
    <w:rsid w:val="00BB797C"/>
    <w:rsid w:val="00BC0790"/>
    <w:rsid w:val="00BC0D6E"/>
    <w:rsid w:val="00BC1375"/>
    <w:rsid w:val="00BC218A"/>
    <w:rsid w:val="00BC402A"/>
    <w:rsid w:val="00BC490C"/>
    <w:rsid w:val="00BC4AAC"/>
    <w:rsid w:val="00BC5EF4"/>
    <w:rsid w:val="00BC6A4B"/>
    <w:rsid w:val="00BD0086"/>
    <w:rsid w:val="00BD0156"/>
    <w:rsid w:val="00BD5C81"/>
    <w:rsid w:val="00BD6E07"/>
    <w:rsid w:val="00BD6F88"/>
    <w:rsid w:val="00BE0803"/>
    <w:rsid w:val="00BE190F"/>
    <w:rsid w:val="00BE1CCE"/>
    <w:rsid w:val="00BE33CC"/>
    <w:rsid w:val="00BE3CDD"/>
    <w:rsid w:val="00BE5C38"/>
    <w:rsid w:val="00BE76AB"/>
    <w:rsid w:val="00BE7CEC"/>
    <w:rsid w:val="00BE7DE5"/>
    <w:rsid w:val="00BF1509"/>
    <w:rsid w:val="00BF23E6"/>
    <w:rsid w:val="00BF3156"/>
    <w:rsid w:val="00BF44AE"/>
    <w:rsid w:val="00BF523E"/>
    <w:rsid w:val="00C00056"/>
    <w:rsid w:val="00C00520"/>
    <w:rsid w:val="00C01897"/>
    <w:rsid w:val="00C01AB1"/>
    <w:rsid w:val="00C05DF2"/>
    <w:rsid w:val="00C05EDB"/>
    <w:rsid w:val="00C06EA4"/>
    <w:rsid w:val="00C06EDD"/>
    <w:rsid w:val="00C07808"/>
    <w:rsid w:val="00C1143C"/>
    <w:rsid w:val="00C1207D"/>
    <w:rsid w:val="00C12613"/>
    <w:rsid w:val="00C12733"/>
    <w:rsid w:val="00C13000"/>
    <w:rsid w:val="00C13542"/>
    <w:rsid w:val="00C13AEC"/>
    <w:rsid w:val="00C14288"/>
    <w:rsid w:val="00C14657"/>
    <w:rsid w:val="00C15044"/>
    <w:rsid w:val="00C15D4B"/>
    <w:rsid w:val="00C15DC6"/>
    <w:rsid w:val="00C17B90"/>
    <w:rsid w:val="00C17CAA"/>
    <w:rsid w:val="00C23A13"/>
    <w:rsid w:val="00C2532A"/>
    <w:rsid w:val="00C25900"/>
    <w:rsid w:val="00C25EEA"/>
    <w:rsid w:val="00C25F78"/>
    <w:rsid w:val="00C27876"/>
    <w:rsid w:val="00C306F2"/>
    <w:rsid w:val="00C32922"/>
    <w:rsid w:val="00C3476E"/>
    <w:rsid w:val="00C34DCF"/>
    <w:rsid w:val="00C3548E"/>
    <w:rsid w:val="00C36E3F"/>
    <w:rsid w:val="00C376FC"/>
    <w:rsid w:val="00C37B02"/>
    <w:rsid w:val="00C43AFF"/>
    <w:rsid w:val="00C47C7B"/>
    <w:rsid w:val="00C47DBA"/>
    <w:rsid w:val="00C514AB"/>
    <w:rsid w:val="00C522F5"/>
    <w:rsid w:val="00C52FB1"/>
    <w:rsid w:val="00C55496"/>
    <w:rsid w:val="00C561B9"/>
    <w:rsid w:val="00C56A4C"/>
    <w:rsid w:val="00C572A7"/>
    <w:rsid w:val="00C57CD1"/>
    <w:rsid w:val="00C630E9"/>
    <w:rsid w:val="00C652AE"/>
    <w:rsid w:val="00C67200"/>
    <w:rsid w:val="00C71E48"/>
    <w:rsid w:val="00C72448"/>
    <w:rsid w:val="00C724D0"/>
    <w:rsid w:val="00C73014"/>
    <w:rsid w:val="00C74946"/>
    <w:rsid w:val="00C74C5A"/>
    <w:rsid w:val="00C75388"/>
    <w:rsid w:val="00C769D7"/>
    <w:rsid w:val="00C8079E"/>
    <w:rsid w:val="00C81669"/>
    <w:rsid w:val="00C83AB2"/>
    <w:rsid w:val="00C84447"/>
    <w:rsid w:val="00C8489A"/>
    <w:rsid w:val="00C85746"/>
    <w:rsid w:val="00C86990"/>
    <w:rsid w:val="00C86EAF"/>
    <w:rsid w:val="00C90112"/>
    <w:rsid w:val="00C924CE"/>
    <w:rsid w:val="00C92C97"/>
    <w:rsid w:val="00C9380B"/>
    <w:rsid w:val="00C93D55"/>
    <w:rsid w:val="00C943E9"/>
    <w:rsid w:val="00C97EE3"/>
    <w:rsid w:val="00CA066C"/>
    <w:rsid w:val="00CA2811"/>
    <w:rsid w:val="00CA40F0"/>
    <w:rsid w:val="00CA4A7D"/>
    <w:rsid w:val="00CA5523"/>
    <w:rsid w:val="00CA61FC"/>
    <w:rsid w:val="00CA6783"/>
    <w:rsid w:val="00CB03CB"/>
    <w:rsid w:val="00CB1162"/>
    <w:rsid w:val="00CB12DB"/>
    <w:rsid w:val="00CB3385"/>
    <w:rsid w:val="00CB3444"/>
    <w:rsid w:val="00CB6333"/>
    <w:rsid w:val="00CB6437"/>
    <w:rsid w:val="00CB7DFF"/>
    <w:rsid w:val="00CC0366"/>
    <w:rsid w:val="00CC0497"/>
    <w:rsid w:val="00CC0CDE"/>
    <w:rsid w:val="00CC1039"/>
    <w:rsid w:val="00CC2AAA"/>
    <w:rsid w:val="00CC2DD4"/>
    <w:rsid w:val="00CC3465"/>
    <w:rsid w:val="00CC3A22"/>
    <w:rsid w:val="00CC3B11"/>
    <w:rsid w:val="00CC3FF3"/>
    <w:rsid w:val="00CC4810"/>
    <w:rsid w:val="00CC4A19"/>
    <w:rsid w:val="00CC5345"/>
    <w:rsid w:val="00CC6198"/>
    <w:rsid w:val="00CC6E06"/>
    <w:rsid w:val="00CD113C"/>
    <w:rsid w:val="00CD1338"/>
    <w:rsid w:val="00CD1F08"/>
    <w:rsid w:val="00CD27B1"/>
    <w:rsid w:val="00CD34B2"/>
    <w:rsid w:val="00CD3899"/>
    <w:rsid w:val="00CD58F7"/>
    <w:rsid w:val="00CD5BFE"/>
    <w:rsid w:val="00CD5D99"/>
    <w:rsid w:val="00CD6632"/>
    <w:rsid w:val="00CD702A"/>
    <w:rsid w:val="00CD70F8"/>
    <w:rsid w:val="00CD7FA6"/>
    <w:rsid w:val="00CE0587"/>
    <w:rsid w:val="00CE0948"/>
    <w:rsid w:val="00CE1864"/>
    <w:rsid w:val="00CE45FB"/>
    <w:rsid w:val="00CE599E"/>
    <w:rsid w:val="00CE7076"/>
    <w:rsid w:val="00CF03EB"/>
    <w:rsid w:val="00CF07AF"/>
    <w:rsid w:val="00CF0A87"/>
    <w:rsid w:val="00CF2122"/>
    <w:rsid w:val="00CF28B4"/>
    <w:rsid w:val="00CF2D69"/>
    <w:rsid w:val="00CF403D"/>
    <w:rsid w:val="00CF4DCC"/>
    <w:rsid w:val="00D00BC0"/>
    <w:rsid w:val="00D00FF5"/>
    <w:rsid w:val="00D01273"/>
    <w:rsid w:val="00D02100"/>
    <w:rsid w:val="00D02CF2"/>
    <w:rsid w:val="00D03179"/>
    <w:rsid w:val="00D038C5"/>
    <w:rsid w:val="00D04E03"/>
    <w:rsid w:val="00D04E83"/>
    <w:rsid w:val="00D05E9B"/>
    <w:rsid w:val="00D06377"/>
    <w:rsid w:val="00D06B66"/>
    <w:rsid w:val="00D103AC"/>
    <w:rsid w:val="00D11F64"/>
    <w:rsid w:val="00D11F93"/>
    <w:rsid w:val="00D1283F"/>
    <w:rsid w:val="00D13BA9"/>
    <w:rsid w:val="00D14903"/>
    <w:rsid w:val="00D17905"/>
    <w:rsid w:val="00D20323"/>
    <w:rsid w:val="00D208C0"/>
    <w:rsid w:val="00D219DD"/>
    <w:rsid w:val="00D21B61"/>
    <w:rsid w:val="00D22D1D"/>
    <w:rsid w:val="00D2360C"/>
    <w:rsid w:val="00D239E0"/>
    <w:rsid w:val="00D2497A"/>
    <w:rsid w:val="00D2515A"/>
    <w:rsid w:val="00D262F9"/>
    <w:rsid w:val="00D264F5"/>
    <w:rsid w:val="00D266F0"/>
    <w:rsid w:val="00D27599"/>
    <w:rsid w:val="00D275CA"/>
    <w:rsid w:val="00D3114E"/>
    <w:rsid w:val="00D319F2"/>
    <w:rsid w:val="00D32006"/>
    <w:rsid w:val="00D3228B"/>
    <w:rsid w:val="00D357C1"/>
    <w:rsid w:val="00D35A6E"/>
    <w:rsid w:val="00D37898"/>
    <w:rsid w:val="00D4074C"/>
    <w:rsid w:val="00D411D6"/>
    <w:rsid w:val="00D42E15"/>
    <w:rsid w:val="00D439D2"/>
    <w:rsid w:val="00D455C4"/>
    <w:rsid w:val="00D47135"/>
    <w:rsid w:val="00D4776B"/>
    <w:rsid w:val="00D4788A"/>
    <w:rsid w:val="00D47F24"/>
    <w:rsid w:val="00D5325B"/>
    <w:rsid w:val="00D54975"/>
    <w:rsid w:val="00D608F0"/>
    <w:rsid w:val="00D61673"/>
    <w:rsid w:val="00D619F0"/>
    <w:rsid w:val="00D6233C"/>
    <w:rsid w:val="00D62C8F"/>
    <w:rsid w:val="00D645A4"/>
    <w:rsid w:val="00D646BB"/>
    <w:rsid w:val="00D64907"/>
    <w:rsid w:val="00D64A5F"/>
    <w:rsid w:val="00D64D9B"/>
    <w:rsid w:val="00D65293"/>
    <w:rsid w:val="00D654FF"/>
    <w:rsid w:val="00D65FA1"/>
    <w:rsid w:val="00D667BC"/>
    <w:rsid w:val="00D74336"/>
    <w:rsid w:val="00D778B7"/>
    <w:rsid w:val="00D8141F"/>
    <w:rsid w:val="00D81ABE"/>
    <w:rsid w:val="00D81DBE"/>
    <w:rsid w:val="00D83C41"/>
    <w:rsid w:val="00D8485F"/>
    <w:rsid w:val="00D84CB1"/>
    <w:rsid w:val="00D856B4"/>
    <w:rsid w:val="00D85C09"/>
    <w:rsid w:val="00D86A72"/>
    <w:rsid w:val="00D90EBE"/>
    <w:rsid w:val="00D911BA"/>
    <w:rsid w:val="00D932FF"/>
    <w:rsid w:val="00D94807"/>
    <w:rsid w:val="00D955CC"/>
    <w:rsid w:val="00DA161F"/>
    <w:rsid w:val="00DA2438"/>
    <w:rsid w:val="00DA59A6"/>
    <w:rsid w:val="00DA6FFF"/>
    <w:rsid w:val="00DA75D7"/>
    <w:rsid w:val="00DA76C6"/>
    <w:rsid w:val="00DA78FD"/>
    <w:rsid w:val="00DAE292"/>
    <w:rsid w:val="00DB1E2B"/>
    <w:rsid w:val="00DB4AE9"/>
    <w:rsid w:val="00DB5009"/>
    <w:rsid w:val="00DB5675"/>
    <w:rsid w:val="00DB5F86"/>
    <w:rsid w:val="00DB7260"/>
    <w:rsid w:val="00DC0D41"/>
    <w:rsid w:val="00DC10A9"/>
    <w:rsid w:val="00DC201A"/>
    <w:rsid w:val="00DC35EE"/>
    <w:rsid w:val="00DC469B"/>
    <w:rsid w:val="00DC609C"/>
    <w:rsid w:val="00DC61C9"/>
    <w:rsid w:val="00DC6834"/>
    <w:rsid w:val="00DD16CC"/>
    <w:rsid w:val="00DD2061"/>
    <w:rsid w:val="00DD3FD7"/>
    <w:rsid w:val="00DD5212"/>
    <w:rsid w:val="00DE0429"/>
    <w:rsid w:val="00DE16DE"/>
    <w:rsid w:val="00DE217E"/>
    <w:rsid w:val="00DE219D"/>
    <w:rsid w:val="00DE30D0"/>
    <w:rsid w:val="00DE332B"/>
    <w:rsid w:val="00DE438D"/>
    <w:rsid w:val="00DE450C"/>
    <w:rsid w:val="00DE4F58"/>
    <w:rsid w:val="00DE501F"/>
    <w:rsid w:val="00DE78AC"/>
    <w:rsid w:val="00DE7ABD"/>
    <w:rsid w:val="00DF0762"/>
    <w:rsid w:val="00DF1B5B"/>
    <w:rsid w:val="00DF3377"/>
    <w:rsid w:val="00DF498C"/>
    <w:rsid w:val="00DF5616"/>
    <w:rsid w:val="00DF5758"/>
    <w:rsid w:val="00DF5A2B"/>
    <w:rsid w:val="00DF6128"/>
    <w:rsid w:val="00DF7670"/>
    <w:rsid w:val="00DF7B07"/>
    <w:rsid w:val="00DF7CA2"/>
    <w:rsid w:val="00E00330"/>
    <w:rsid w:val="00E00560"/>
    <w:rsid w:val="00E00E12"/>
    <w:rsid w:val="00E0372E"/>
    <w:rsid w:val="00E037D7"/>
    <w:rsid w:val="00E041E0"/>
    <w:rsid w:val="00E045D5"/>
    <w:rsid w:val="00E05E71"/>
    <w:rsid w:val="00E064B6"/>
    <w:rsid w:val="00E06ECB"/>
    <w:rsid w:val="00E10AD7"/>
    <w:rsid w:val="00E11898"/>
    <w:rsid w:val="00E13030"/>
    <w:rsid w:val="00E1413B"/>
    <w:rsid w:val="00E141F0"/>
    <w:rsid w:val="00E155B7"/>
    <w:rsid w:val="00E1585B"/>
    <w:rsid w:val="00E166FC"/>
    <w:rsid w:val="00E16913"/>
    <w:rsid w:val="00E16D61"/>
    <w:rsid w:val="00E202BC"/>
    <w:rsid w:val="00E23140"/>
    <w:rsid w:val="00E2378D"/>
    <w:rsid w:val="00E23B49"/>
    <w:rsid w:val="00E24F3B"/>
    <w:rsid w:val="00E268DC"/>
    <w:rsid w:val="00E2769F"/>
    <w:rsid w:val="00E30181"/>
    <w:rsid w:val="00E30731"/>
    <w:rsid w:val="00E30A11"/>
    <w:rsid w:val="00E310A2"/>
    <w:rsid w:val="00E3120D"/>
    <w:rsid w:val="00E33623"/>
    <w:rsid w:val="00E34CCF"/>
    <w:rsid w:val="00E363FA"/>
    <w:rsid w:val="00E3730B"/>
    <w:rsid w:val="00E379CD"/>
    <w:rsid w:val="00E40F10"/>
    <w:rsid w:val="00E42378"/>
    <w:rsid w:val="00E44493"/>
    <w:rsid w:val="00E44BFF"/>
    <w:rsid w:val="00E44C5F"/>
    <w:rsid w:val="00E45143"/>
    <w:rsid w:val="00E45A88"/>
    <w:rsid w:val="00E465D0"/>
    <w:rsid w:val="00E46B83"/>
    <w:rsid w:val="00E46D35"/>
    <w:rsid w:val="00E471F8"/>
    <w:rsid w:val="00E5003B"/>
    <w:rsid w:val="00E50683"/>
    <w:rsid w:val="00E5220E"/>
    <w:rsid w:val="00E5253D"/>
    <w:rsid w:val="00E52D3C"/>
    <w:rsid w:val="00E5485B"/>
    <w:rsid w:val="00E563E3"/>
    <w:rsid w:val="00E566D4"/>
    <w:rsid w:val="00E5770F"/>
    <w:rsid w:val="00E57EEE"/>
    <w:rsid w:val="00E6016B"/>
    <w:rsid w:val="00E61F0B"/>
    <w:rsid w:val="00E627C0"/>
    <w:rsid w:val="00E7028E"/>
    <w:rsid w:val="00E720F9"/>
    <w:rsid w:val="00E73620"/>
    <w:rsid w:val="00E7610C"/>
    <w:rsid w:val="00E76F43"/>
    <w:rsid w:val="00E772A6"/>
    <w:rsid w:val="00E817DF"/>
    <w:rsid w:val="00E81D8D"/>
    <w:rsid w:val="00E85997"/>
    <w:rsid w:val="00E86BDC"/>
    <w:rsid w:val="00E87F94"/>
    <w:rsid w:val="00E9010F"/>
    <w:rsid w:val="00E927CF"/>
    <w:rsid w:val="00E940AB"/>
    <w:rsid w:val="00E94AAA"/>
    <w:rsid w:val="00E96610"/>
    <w:rsid w:val="00E96D9E"/>
    <w:rsid w:val="00E972C8"/>
    <w:rsid w:val="00E97C88"/>
    <w:rsid w:val="00EA0216"/>
    <w:rsid w:val="00EA13EE"/>
    <w:rsid w:val="00EA1BB4"/>
    <w:rsid w:val="00EA3572"/>
    <w:rsid w:val="00EA3A7F"/>
    <w:rsid w:val="00EA470C"/>
    <w:rsid w:val="00EA4ED2"/>
    <w:rsid w:val="00EB003C"/>
    <w:rsid w:val="00EB085A"/>
    <w:rsid w:val="00EB1080"/>
    <w:rsid w:val="00EB1499"/>
    <w:rsid w:val="00EB38BB"/>
    <w:rsid w:val="00EB3AF2"/>
    <w:rsid w:val="00EB4D69"/>
    <w:rsid w:val="00EB5CD4"/>
    <w:rsid w:val="00EC03EB"/>
    <w:rsid w:val="00EC32CA"/>
    <w:rsid w:val="00EC3AF2"/>
    <w:rsid w:val="00EC49F0"/>
    <w:rsid w:val="00EC66F9"/>
    <w:rsid w:val="00EC7005"/>
    <w:rsid w:val="00EC7B9F"/>
    <w:rsid w:val="00ED520C"/>
    <w:rsid w:val="00ED62CD"/>
    <w:rsid w:val="00ED6AD0"/>
    <w:rsid w:val="00ED729B"/>
    <w:rsid w:val="00ED7785"/>
    <w:rsid w:val="00EE3186"/>
    <w:rsid w:val="00EE49F1"/>
    <w:rsid w:val="00EE5F36"/>
    <w:rsid w:val="00EE64B7"/>
    <w:rsid w:val="00EE6A83"/>
    <w:rsid w:val="00EF3B3C"/>
    <w:rsid w:val="00EF4982"/>
    <w:rsid w:val="00EF5688"/>
    <w:rsid w:val="00EF62B2"/>
    <w:rsid w:val="00EF6CDA"/>
    <w:rsid w:val="00EF7951"/>
    <w:rsid w:val="00EF7A95"/>
    <w:rsid w:val="00EF7F44"/>
    <w:rsid w:val="00F01CB3"/>
    <w:rsid w:val="00F01E99"/>
    <w:rsid w:val="00F04B6A"/>
    <w:rsid w:val="00F06B33"/>
    <w:rsid w:val="00F10DC9"/>
    <w:rsid w:val="00F111DE"/>
    <w:rsid w:val="00F11D47"/>
    <w:rsid w:val="00F12398"/>
    <w:rsid w:val="00F14388"/>
    <w:rsid w:val="00F14895"/>
    <w:rsid w:val="00F14C3F"/>
    <w:rsid w:val="00F153F8"/>
    <w:rsid w:val="00F1740D"/>
    <w:rsid w:val="00F17B22"/>
    <w:rsid w:val="00F21082"/>
    <w:rsid w:val="00F21214"/>
    <w:rsid w:val="00F23BD9"/>
    <w:rsid w:val="00F25706"/>
    <w:rsid w:val="00F27228"/>
    <w:rsid w:val="00F302D4"/>
    <w:rsid w:val="00F37A50"/>
    <w:rsid w:val="00F40ADB"/>
    <w:rsid w:val="00F40CEE"/>
    <w:rsid w:val="00F4114D"/>
    <w:rsid w:val="00F4129C"/>
    <w:rsid w:val="00F419C0"/>
    <w:rsid w:val="00F41C6D"/>
    <w:rsid w:val="00F426C4"/>
    <w:rsid w:val="00F4332B"/>
    <w:rsid w:val="00F4363E"/>
    <w:rsid w:val="00F44268"/>
    <w:rsid w:val="00F45617"/>
    <w:rsid w:val="00F4568B"/>
    <w:rsid w:val="00F47DF1"/>
    <w:rsid w:val="00F5045C"/>
    <w:rsid w:val="00F51E14"/>
    <w:rsid w:val="00F52335"/>
    <w:rsid w:val="00F534E9"/>
    <w:rsid w:val="00F54D5D"/>
    <w:rsid w:val="00F556A1"/>
    <w:rsid w:val="00F5634B"/>
    <w:rsid w:val="00F56641"/>
    <w:rsid w:val="00F567EC"/>
    <w:rsid w:val="00F62301"/>
    <w:rsid w:val="00F6231B"/>
    <w:rsid w:val="00F623D2"/>
    <w:rsid w:val="00F63E98"/>
    <w:rsid w:val="00F644EC"/>
    <w:rsid w:val="00F650E6"/>
    <w:rsid w:val="00F65C7C"/>
    <w:rsid w:val="00F66976"/>
    <w:rsid w:val="00F66D0D"/>
    <w:rsid w:val="00F67452"/>
    <w:rsid w:val="00F67612"/>
    <w:rsid w:val="00F678C9"/>
    <w:rsid w:val="00F67D5C"/>
    <w:rsid w:val="00F73E44"/>
    <w:rsid w:val="00F744A0"/>
    <w:rsid w:val="00F74F00"/>
    <w:rsid w:val="00F751B6"/>
    <w:rsid w:val="00F753E3"/>
    <w:rsid w:val="00F75B2C"/>
    <w:rsid w:val="00F76119"/>
    <w:rsid w:val="00F7624F"/>
    <w:rsid w:val="00F7693A"/>
    <w:rsid w:val="00F778A7"/>
    <w:rsid w:val="00F806D4"/>
    <w:rsid w:val="00F80D17"/>
    <w:rsid w:val="00F80FB5"/>
    <w:rsid w:val="00F83CEA"/>
    <w:rsid w:val="00F84416"/>
    <w:rsid w:val="00F8546D"/>
    <w:rsid w:val="00F85E79"/>
    <w:rsid w:val="00F85FD5"/>
    <w:rsid w:val="00F861BE"/>
    <w:rsid w:val="00F86402"/>
    <w:rsid w:val="00F86CB9"/>
    <w:rsid w:val="00F87348"/>
    <w:rsid w:val="00F91841"/>
    <w:rsid w:val="00F9218F"/>
    <w:rsid w:val="00F9480B"/>
    <w:rsid w:val="00F95AA2"/>
    <w:rsid w:val="00F9653A"/>
    <w:rsid w:val="00F9689E"/>
    <w:rsid w:val="00F970AC"/>
    <w:rsid w:val="00FA1EF3"/>
    <w:rsid w:val="00FA37B6"/>
    <w:rsid w:val="00FA45AE"/>
    <w:rsid w:val="00FA61C5"/>
    <w:rsid w:val="00FA6729"/>
    <w:rsid w:val="00FA797B"/>
    <w:rsid w:val="00FA7BC9"/>
    <w:rsid w:val="00FA7BD6"/>
    <w:rsid w:val="00FB1D97"/>
    <w:rsid w:val="00FB3055"/>
    <w:rsid w:val="00FB357A"/>
    <w:rsid w:val="00FB46C7"/>
    <w:rsid w:val="00FB4BCC"/>
    <w:rsid w:val="00FC1640"/>
    <w:rsid w:val="00FC1714"/>
    <w:rsid w:val="00FC1C47"/>
    <w:rsid w:val="00FC2EEA"/>
    <w:rsid w:val="00FC46BC"/>
    <w:rsid w:val="00FC6BD1"/>
    <w:rsid w:val="00FC77C0"/>
    <w:rsid w:val="00FC7B85"/>
    <w:rsid w:val="00FC7D45"/>
    <w:rsid w:val="00FD0430"/>
    <w:rsid w:val="00FD5E40"/>
    <w:rsid w:val="00FD7278"/>
    <w:rsid w:val="00FD777F"/>
    <w:rsid w:val="00FD7861"/>
    <w:rsid w:val="00FD7F86"/>
    <w:rsid w:val="00FE0F4A"/>
    <w:rsid w:val="00FE148D"/>
    <w:rsid w:val="00FE23AB"/>
    <w:rsid w:val="00FE33B3"/>
    <w:rsid w:val="00FE395C"/>
    <w:rsid w:val="00FE4C1E"/>
    <w:rsid w:val="00FE4C53"/>
    <w:rsid w:val="00FE612B"/>
    <w:rsid w:val="00FE705F"/>
    <w:rsid w:val="00FF008E"/>
    <w:rsid w:val="00FF06D9"/>
    <w:rsid w:val="00FF2826"/>
    <w:rsid w:val="00FF4699"/>
    <w:rsid w:val="00FF7B39"/>
    <w:rsid w:val="01156D47"/>
    <w:rsid w:val="0135295D"/>
    <w:rsid w:val="017FB495"/>
    <w:rsid w:val="027EC6AB"/>
    <w:rsid w:val="02A79AEE"/>
    <w:rsid w:val="03B8F266"/>
    <w:rsid w:val="042F9B21"/>
    <w:rsid w:val="0575E9BA"/>
    <w:rsid w:val="05FC4625"/>
    <w:rsid w:val="06CC1AA4"/>
    <w:rsid w:val="07BB5773"/>
    <w:rsid w:val="095A1C4D"/>
    <w:rsid w:val="0B173180"/>
    <w:rsid w:val="0CD66149"/>
    <w:rsid w:val="0DFE60A9"/>
    <w:rsid w:val="0F1A8EE6"/>
    <w:rsid w:val="0F4A30A0"/>
    <w:rsid w:val="10F6040F"/>
    <w:rsid w:val="110771A1"/>
    <w:rsid w:val="141B305C"/>
    <w:rsid w:val="154FB4E3"/>
    <w:rsid w:val="1612C3D4"/>
    <w:rsid w:val="166C68E6"/>
    <w:rsid w:val="18327901"/>
    <w:rsid w:val="1970EC4C"/>
    <w:rsid w:val="19A0C782"/>
    <w:rsid w:val="19C7CCDA"/>
    <w:rsid w:val="1A689433"/>
    <w:rsid w:val="1CC695F5"/>
    <w:rsid w:val="1D01DC20"/>
    <w:rsid w:val="1D4571EA"/>
    <w:rsid w:val="1DE0FC7B"/>
    <w:rsid w:val="1E6123DF"/>
    <w:rsid w:val="202C6329"/>
    <w:rsid w:val="2056150A"/>
    <w:rsid w:val="218D6F2D"/>
    <w:rsid w:val="22039849"/>
    <w:rsid w:val="2288684B"/>
    <w:rsid w:val="23197001"/>
    <w:rsid w:val="23F0FB56"/>
    <w:rsid w:val="241B7E9A"/>
    <w:rsid w:val="24453B6B"/>
    <w:rsid w:val="2445CCDF"/>
    <w:rsid w:val="2520F21E"/>
    <w:rsid w:val="2763AC50"/>
    <w:rsid w:val="28F1701F"/>
    <w:rsid w:val="29A93174"/>
    <w:rsid w:val="29DC145A"/>
    <w:rsid w:val="2B30EADA"/>
    <w:rsid w:val="2C40621A"/>
    <w:rsid w:val="2C80C215"/>
    <w:rsid w:val="2CCA8D61"/>
    <w:rsid w:val="2D72EFDC"/>
    <w:rsid w:val="2E0C7E3C"/>
    <w:rsid w:val="2ED4938D"/>
    <w:rsid w:val="2F12CF50"/>
    <w:rsid w:val="3176D26E"/>
    <w:rsid w:val="32C4748B"/>
    <w:rsid w:val="32F53205"/>
    <w:rsid w:val="386FD53A"/>
    <w:rsid w:val="3898F1EA"/>
    <w:rsid w:val="394A7BEC"/>
    <w:rsid w:val="3BC02387"/>
    <w:rsid w:val="3C8AA485"/>
    <w:rsid w:val="3CAE7E12"/>
    <w:rsid w:val="3CAEBB65"/>
    <w:rsid w:val="3D14731F"/>
    <w:rsid w:val="3D8F54F6"/>
    <w:rsid w:val="3E76E3E1"/>
    <w:rsid w:val="3FA137A6"/>
    <w:rsid w:val="41EF49A4"/>
    <w:rsid w:val="41FC2E5D"/>
    <w:rsid w:val="42377782"/>
    <w:rsid w:val="42B70DFF"/>
    <w:rsid w:val="42D28787"/>
    <w:rsid w:val="42FE6C87"/>
    <w:rsid w:val="46AA29E2"/>
    <w:rsid w:val="47C19EA9"/>
    <w:rsid w:val="4808EA9F"/>
    <w:rsid w:val="482E2870"/>
    <w:rsid w:val="4A145BD5"/>
    <w:rsid w:val="4A5A0C1F"/>
    <w:rsid w:val="4ACA91AC"/>
    <w:rsid w:val="4C64CB25"/>
    <w:rsid w:val="4C92B6C4"/>
    <w:rsid w:val="4CEBC0CA"/>
    <w:rsid w:val="4DDA806E"/>
    <w:rsid w:val="4EAB40D3"/>
    <w:rsid w:val="4FCADC3D"/>
    <w:rsid w:val="4FFD8EA4"/>
    <w:rsid w:val="4FFE7600"/>
    <w:rsid w:val="50037A18"/>
    <w:rsid w:val="508E9B43"/>
    <w:rsid w:val="516CC9D7"/>
    <w:rsid w:val="5266A855"/>
    <w:rsid w:val="543AFC2A"/>
    <w:rsid w:val="54B8F637"/>
    <w:rsid w:val="557FF766"/>
    <w:rsid w:val="5663D1C0"/>
    <w:rsid w:val="5802FE65"/>
    <w:rsid w:val="58053680"/>
    <w:rsid w:val="5846EEB1"/>
    <w:rsid w:val="588E08C9"/>
    <w:rsid w:val="588FA0D6"/>
    <w:rsid w:val="5C548043"/>
    <w:rsid w:val="5D3FD86C"/>
    <w:rsid w:val="5E0979DE"/>
    <w:rsid w:val="5E8335CD"/>
    <w:rsid w:val="5F574D93"/>
    <w:rsid w:val="5FD98AE4"/>
    <w:rsid w:val="6076BF8E"/>
    <w:rsid w:val="61504A4E"/>
    <w:rsid w:val="6177E7EA"/>
    <w:rsid w:val="6285C529"/>
    <w:rsid w:val="62DE5948"/>
    <w:rsid w:val="65166E74"/>
    <w:rsid w:val="6560A393"/>
    <w:rsid w:val="6565FBC2"/>
    <w:rsid w:val="663EB799"/>
    <w:rsid w:val="672E6435"/>
    <w:rsid w:val="6C844B59"/>
    <w:rsid w:val="6C8EEABB"/>
    <w:rsid w:val="6EDFDD62"/>
    <w:rsid w:val="7045F5A4"/>
    <w:rsid w:val="723E128F"/>
    <w:rsid w:val="736FBC09"/>
    <w:rsid w:val="73819F81"/>
    <w:rsid w:val="73A6480B"/>
    <w:rsid w:val="7428F9E3"/>
    <w:rsid w:val="751C0802"/>
    <w:rsid w:val="7553172C"/>
    <w:rsid w:val="761D3967"/>
    <w:rsid w:val="76B38C8C"/>
    <w:rsid w:val="76B724CE"/>
    <w:rsid w:val="76DA5E4A"/>
    <w:rsid w:val="771DC1A2"/>
    <w:rsid w:val="787E899B"/>
    <w:rsid w:val="79B9440B"/>
    <w:rsid w:val="7A57DBEF"/>
    <w:rsid w:val="7A92BB44"/>
    <w:rsid w:val="7AA452F5"/>
    <w:rsid w:val="7BFF9C01"/>
    <w:rsid w:val="7C2174A4"/>
    <w:rsid w:val="7EFFE324"/>
    <w:rsid w:val="7F01D203"/>
    <w:rsid w:val="7F3CFB0A"/>
    <w:rsid w:val="7FE09812"/>
    <w:rsid w:val="7FE1C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9AAA3203-0623-2049-9D6F-12DF7BAB3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721AA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normaltextrun">
    <w:name w:val="normaltextrun"/>
    <w:basedOn w:val="DefaultParagraphFont"/>
    <w:rsid w:val="004721AA"/>
  </w:style>
  <w:style w:type="character" w:customStyle="1" w:styleId="eop">
    <w:name w:val="eop"/>
    <w:basedOn w:val="DefaultParagraphFont"/>
    <w:rsid w:val="004721AA"/>
  </w:style>
  <w:style w:type="character" w:customStyle="1" w:styleId="pagebreaktextspan">
    <w:name w:val="pagebreaktextspan"/>
    <w:basedOn w:val="DefaultParagraphFont"/>
    <w:rsid w:val="004721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1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6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0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3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7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88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1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3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6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4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8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26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0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5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7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2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6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9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0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33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7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6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9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hyperlink" Target="https://www.w3schools.com/js/default.asp" TargetMode="External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21D359-3F15-624A-A153-3807F53D0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567</Words>
  <Characters>3235</Characters>
  <Application>Microsoft Office Word</Application>
  <DocSecurity>0</DocSecurity>
  <Lines>26</Lines>
  <Paragraphs>7</Paragraphs>
  <ScaleCrop>false</ScaleCrop>
  <Company>SIU</Company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Chuck Liu</cp:lastModifiedBy>
  <cp:revision>5</cp:revision>
  <cp:lastPrinted>2015-08-24T16:06:00Z</cp:lastPrinted>
  <dcterms:created xsi:type="dcterms:W3CDTF">2020-06-16T07:55:00Z</dcterms:created>
  <dcterms:modified xsi:type="dcterms:W3CDTF">2020-11-30T07:16:00Z</dcterms:modified>
</cp:coreProperties>
</file>